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F1074" w14:textId="3C09A492" w:rsidR="00B757E8" w:rsidRDefault="00A0238E">
      <w:pPr>
        <w:pStyle w:val="BodyText"/>
        <w:tabs>
          <w:tab w:val="left" w:pos="5319"/>
          <w:tab w:val="left" w:pos="7558"/>
        </w:tabs>
        <w:spacing w:before="79"/>
        <w:ind w:left="859"/>
      </w:pPr>
      <w:r>
        <w:rPr>
          <w:w w:val="105"/>
          <w:position w:val="2"/>
        </w:rPr>
        <w:t>Fall 202</w:t>
      </w:r>
      <w:r w:rsidR="00FD7EDA">
        <w:rPr>
          <w:w w:val="105"/>
          <w:position w:val="2"/>
        </w:rPr>
        <w:t>1</w:t>
      </w:r>
      <w:r>
        <w:rPr>
          <w:spacing w:val="-15"/>
          <w:w w:val="105"/>
          <w:position w:val="2"/>
        </w:rPr>
        <w:t xml:space="preserve"> </w:t>
      </w:r>
      <w:r>
        <w:rPr>
          <w:w w:val="105"/>
          <w:position w:val="2"/>
        </w:rPr>
        <w:t>Semester</w:t>
      </w:r>
      <w:r>
        <w:rPr>
          <w:spacing w:val="-7"/>
          <w:w w:val="105"/>
          <w:position w:val="2"/>
        </w:rPr>
        <w:t xml:space="preserve"> </w:t>
      </w:r>
      <w:r>
        <w:rPr>
          <w:w w:val="105"/>
          <w:position w:val="2"/>
        </w:rPr>
        <w:t>Schedule</w:t>
      </w:r>
      <w:r>
        <w:rPr>
          <w:w w:val="105"/>
          <w:position w:val="2"/>
        </w:rPr>
        <w:tab/>
      </w:r>
      <w:r>
        <w:rPr>
          <w:w w:val="105"/>
          <w:sz w:val="21"/>
        </w:rPr>
        <w:tab/>
      </w:r>
      <w:r>
        <w:rPr>
          <w:w w:val="105"/>
          <w:position w:val="2"/>
        </w:rPr>
        <w:t>This Schedule is Subject to</w:t>
      </w:r>
      <w:r>
        <w:rPr>
          <w:spacing w:val="-22"/>
          <w:w w:val="105"/>
          <w:position w:val="2"/>
        </w:rPr>
        <w:t xml:space="preserve"> </w:t>
      </w:r>
      <w:r>
        <w:rPr>
          <w:w w:val="105"/>
          <w:position w:val="2"/>
        </w:rPr>
        <w:t>Change</w:t>
      </w:r>
    </w:p>
    <w:p w14:paraId="250703F7" w14:textId="77777777" w:rsidR="00B757E8" w:rsidRDefault="00B757E8">
      <w:pPr>
        <w:rPr>
          <w:b/>
          <w:sz w:val="20"/>
        </w:rPr>
      </w:pPr>
    </w:p>
    <w:p w14:paraId="192FDBB2" w14:textId="77777777" w:rsidR="00B757E8" w:rsidRDefault="00B757E8">
      <w:pPr>
        <w:spacing w:after="1"/>
        <w:rPr>
          <w:b/>
          <w:sz w:val="12"/>
        </w:rPr>
      </w:pPr>
    </w:p>
    <w:tbl>
      <w:tblPr>
        <w:tblW w:w="11190" w:type="dxa"/>
        <w:tblInd w:w="15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6"/>
        <w:gridCol w:w="879"/>
        <w:gridCol w:w="3005"/>
        <w:gridCol w:w="3309"/>
        <w:gridCol w:w="908"/>
        <w:gridCol w:w="446"/>
        <w:gridCol w:w="1597"/>
      </w:tblGrid>
      <w:tr w:rsidR="00B757E8" w14:paraId="53A809CE" w14:textId="77777777" w:rsidTr="007E5492">
        <w:trPr>
          <w:trHeight w:val="370"/>
        </w:trPr>
        <w:tc>
          <w:tcPr>
            <w:tcW w:w="11190" w:type="dxa"/>
            <w:gridSpan w:val="7"/>
          </w:tcPr>
          <w:p w14:paraId="5C0C01A5" w14:textId="77777777" w:rsidR="00B757E8" w:rsidRDefault="00A0238E">
            <w:pPr>
              <w:pStyle w:val="TableParagraph"/>
              <w:spacing w:before="82"/>
              <w:ind w:left="4121" w:right="4077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On-Line Classes</w:t>
            </w:r>
          </w:p>
        </w:tc>
      </w:tr>
      <w:tr w:rsidR="00B757E8" w14:paraId="5013827E" w14:textId="77777777" w:rsidTr="00225530">
        <w:trPr>
          <w:trHeight w:val="430"/>
        </w:trPr>
        <w:tc>
          <w:tcPr>
            <w:tcW w:w="1046" w:type="dxa"/>
          </w:tcPr>
          <w:p w14:paraId="708D0F21" w14:textId="77777777" w:rsidR="00B757E8" w:rsidRDefault="00A0238E" w:rsidP="009E5CA3">
            <w:pPr>
              <w:pStyle w:val="TableParagraph"/>
              <w:spacing w:before="26"/>
              <w:ind w:left="58" w:right="10"/>
              <w:rPr>
                <w:b/>
                <w:sz w:val="15"/>
              </w:rPr>
            </w:pPr>
            <w:r>
              <w:rPr>
                <w:b/>
                <w:w w:val="105"/>
                <w:sz w:val="15"/>
              </w:rPr>
              <w:t>PAPA</w:t>
            </w:r>
          </w:p>
          <w:p w14:paraId="6E8A6962" w14:textId="77777777" w:rsidR="00B757E8" w:rsidRDefault="00A0238E" w:rsidP="009E5CA3">
            <w:pPr>
              <w:pStyle w:val="TableParagraph"/>
              <w:spacing w:before="34"/>
              <w:ind w:left="58" w:right="18"/>
              <w:rPr>
                <w:b/>
                <w:sz w:val="15"/>
              </w:rPr>
            </w:pPr>
            <w:r>
              <w:rPr>
                <w:b/>
                <w:w w:val="105"/>
                <w:sz w:val="15"/>
              </w:rPr>
              <w:t>Course ID</w:t>
            </w:r>
          </w:p>
        </w:tc>
        <w:tc>
          <w:tcPr>
            <w:tcW w:w="879" w:type="dxa"/>
          </w:tcPr>
          <w:p w14:paraId="4EF9D34E" w14:textId="77777777" w:rsidR="00B757E8" w:rsidRDefault="00B757E8">
            <w:pPr>
              <w:pStyle w:val="TableParagraph"/>
              <w:spacing w:before="1"/>
              <w:ind w:left="0"/>
              <w:rPr>
                <w:b/>
                <w:sz w:val="17"/>
              </w:rPr>
            </w:pPr>
          </w:p>
          <w:p w14:paraId="612C372B" w14:textId="77777777" w:rsidR="00B757E8" w:rsidRDefault="00A0238E">
            <w:pPr>
              <w:pStyle w:val="TableParagraph"/>
              <w:ind w:left="183" w:right="142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RN</w:t>
            </w:r>
          </w:p>
        </w:tc>
        <w:tc>
          <w:tcPr>
            <w:tcW w:w="3005" w:type="dxa"/>
          </w:tcPr>
          <w:p w14:paraId="784D52AC" w14:textId="77777777" w:rsidR="00B757E8" w:rsidRDefault="00A0238E">
            <w:pPr>
              <w:pStyle w:val="TableParagraph"/>
              <w:spacing w:line="191" w:lineRule="exact"/>
              <w:ind w:left="907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ourse Title</w:t>
            </w:r>
          </w:p>
        </w:tc>
        <w:tc>
          <w:tcPr>
            <w:tcW w:w="4217" w:type="dxa"/>
            <w:gridSpan w:val="2"/>
            <w:vMerge w:val="restart"/>
          </w:tcPr>
          <w:p w14:paraId="49697975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6E6569C6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397BCD4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2F33DA12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7341C232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3CC3FA51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566BC88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115B95B6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018B149A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FA2153C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18158EF8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0E1A7BD1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290CAB7D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661B947A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B1C03C1" w14:textId="77777777" w:rsidR="00B757E8" w:rsidRDefault="00A0238E">
            <w:pPr>
              <w:pStyle w:val="TableParagraph"/>
              <w:spacing w:before="165"/>
              <w:ind w:left="1802" w:right="1705"/>
              <w:jc w:val="center"/>
              <w:rPr>
                <w:sz w:val="19"/>
              </w:rPr>
            </w:pPr>
            <w:r>
              <w:rPr>
                <w:w w:val="105"/>
                <w:sz w:val="19"/>
              </w:rPr>
              <w:t>On-line</w:t>
            </w:r>
          </w:p>
        </w:tc>
        <w:tc>
          <w:tcPr>
            <w:tcW w:w="446" w:type="dxa"/>
          </w:tcPr>
          <w:p w14:paraId="0CC8F17C" w14:textId="77777777" w:rsidR="00B757E8" w:rsidRDefault="00A0238E">
            <w:pPr>
              <w:pStyle w:val="TableParagraph"/>
              <w:spacing w:line="194" w:lineRule="exact"/>
              <w:ind w:left="51" w:right="4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R.</w:t>
            </w:r>
          </w:p>
        </w:tc>
        <w:tc>
          <w:tcPr>
            <w:tcW w:w="1597" w:type="dxa"/>
          </w:tcPr>
          <w:p w14:paraId="13E4EAE1" w14:textId="77777777" w:rsidR="00B757E8" w:rsidRDefault="00A0238E" w:rsidP="00FD7EDA">
            <w:pPr>
              <w:pStyle w:val="TableParagraph"/>
              <w:spacing w:before="120"/>
              <w:ind w:left="378" w:right="329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Instructor</w:t>
            </w:r>
          </w:p>
        </w:tc>
      </w:tr>
      <w:tr w:rsidR="00B757E8" w14:paraId="2C9C777B" w14:textId="77777777" w:rsidTr="00225530">
        <w:trPr>
          <w:trHeight w:val="430"/>
        </w:trPr>
        <w:tc>
          <w:tcPr>
            <w:tcW w:w="1046" w:type="dxa"/>
          </w:tcPr>
          <w:p w14:paraId="178203ED" w14:textId="77777777" w:rsidR="00B757E8" w:rsidRPr="009E5CA3" w:rsidRDefault="00A0238E" w:rsidP="009E5CA3">
            <w:pPr>
              <w:pStyle w:val="TableParagraph"/>
              <w:spacing w:line="191" w:lineRule="exact"/>
              <w:ind w:left="19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411</w:t>
            </w:r>
            <w:r w:rsidRPr="009E5CA3">
              <w:rPr>
                <w:spacing w:val="-26"/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-</w:t>
            </w:r>
            <w:r w:rsidRPr="009E5CA3">
              <w:rPr>
                <w:spacing w:val="-27"/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501</w:t>
            </w:r>
          </w:p>
          <w:p w14:paraId="71DD6101" w14:textId="77777777" w:rsidR="00B757E8" w:rsidRPr="009E5CA3" w:rsidRDefault="00A0238E" w:rsidP="009E5CA3">
            <w:pPr>
              <w:pStyle w:val="TableParagraph"/>
              <w:spacing w:before="37" w:line="184" w:lineRule="exact"/>
              <w:ind w:left="19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420</w:t>
            </w:r>
            <w:r w:rsidRPr="009E5CA3">
              <w:rPr>
                <w:spacing w:val="-26"/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-</w:t>
            </w:r>
            <w:r w:rsidRPr="009E5CA3">
              <w:rPr>
                <w:spacing w:val="-27"/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501</w:t>
            </w:r>
          </w:p>
        </w:tc>
        <w:tc>
          <w:tcPr>
            <w:tcW w:w="879" w:type="dxa"/>
          </w:tcPr>
          <w:p w14:paraId="54DF4F42" w14:textId="06E8B3D9" w:rsidR="00B757E8" w:rsidRPr="009E5CA3" w:rsidRDefault="00A0238E">
            <w:pPr>
              <w:pStyle w:val="TableParagraph"/>
              <w:ind w:left="217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FD7EDA" w:rsidRPr="009E5CA3">
              <w:rPr>
                <w:sz w:val="18"/>
                <w:szCs w:val="18"/>
              </w:rPr>
              <w:t>236</w:t>
            </w:r>
          </w:p>
          <w:p w14:paraId="15F08666" w14:textId="421C0D68" w:rsidR="00B757E8" w:rsidRPr="009E5CA3" w:rsidRDefault="00A0238E">
            <w:pPr>
              <w:pStyle w:val="TableParagraph"/>
              <w:spacing w:before="37" w:line="179" w:lineRule="exact"/>
              <w:ind w:left="217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3</w:t>
            </w:r>
            <w:r w:rsidR="00FD7EDA" w:rsidRPr="009E5CA3">
              <w:rPr>
                <w:sz w:val="18"/>
                <w:szCs w:val="18"/>
              </w:rPr>
              <w:t>624</w:t>
            </w:r>
          </w:p>
        </w:tc>
        <w:tc>
          <w:tcPr>
            <w:tcW w:w="3005" w:type="dxa"/>
          </w:tcPr>
          <w:p w14:paraId="4760AE5A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Intro to Excel</w:t>
            </w:r>
          </w:p>
          <w:p w14:paraId="630D8E7B" w14:textId="77777777" w:rsidR="00B757E8" w:rsidRDefault="00A0238E">
            <w:pPr>
              <w:pStyle w:val="TableParagraph"/>
              <w:spacing w:before="37" w:line="184" w:lineRule="exact"/>
              <w:rPr>
                <w:sz w:val="17"/>
              </w:rPr>
            </w:pPr>
            <w:r>
              <w:rPr>
                <w:sz w:val="17"/>
              </w:rPr>
              <w:t>Quantitative Analysis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1A1FF215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5696CA99" w14:textId="77777777" w:rsidR="00B757E8" w:rsidRDefault="00A0238E">
            <w:pPr>
              <w:pStyle w:val="TableParagraph"/>
              <w:spacing w:line="194" w:lineRule="exact"/>
              <w:ind w:left="176"/>
              <w:rPr>
                <w:b/>
                <w:sz w:val="17"/>
              </w:rPr>
            </w:pPr>
            <w:r>
              <w:rPr>
                <w:b/>
                <w:w w:val="103"/>
                <w:sz w:val="17"/>
              </w:rPr>
              <w:t>1</w:t>
            </w:r>
          </w:p>
          <w:p w14:paraId="71E7278C" w14:textId="77777777" w:rsidR="00B757E8" w:rsidRDefault="00A0238E">
            <w:pPr>
              <w:pStyle w:val="TableParagraph"/>
              <w:spacing w:before="35" w:line="184" w:lineRule="exact"/>
              <w:ind w:left="176"/>
              <w:rPr>
                <w:b/>
                <w:sz w:val="17"/>
              </w:rPr>
            </w:pPr>
            <w:r>
              <w:rPr>
                <w:b/>
                <w:w w:val="103"/>
                <w:sz w:val="17"/>
              </w:rPr>
              <w:t>3</w:t>
            </w:r>
          </w:p>
        </w:tc>
        <w:tc>
          <w:tcPr>
            <w:tcW w:w="1597" w:type="dxa"/>
          </w:tcPr>
          <w:p w14:paraId="4BE50924" w14:textId="77777777" w:rsidR="00B757E8" w:rsidRPr="009034FD" w:rsidRDefault="00A0238E" w:rsidP="009034FD">
            <w:pPr>
              <w:pStyle w:val="TableParagraph"/>
              <w:spacing w:before="118"/>
              <w:ind w:left="379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Foster</w:t>
            </w:r>
          </w:p>
        </w:tc>
      </w:tr>
      <w:tr w:rsidR="00B757E8" w14:paraId="1E828F64" w14:textId="77777777" w:rsidTr="00225530">
        <w:trPr>
          <w:trHeight w:val="430"/>
        </w:trPr>
        <w:tc>
          <w:tcPr>
            <w:tcW w:w="1046" w:type="dxa"/>
          </w:tcPr>
          <w:p w14:paraId="09A07584" w14:textId="77777777" w:rsidR="00B757E8" w:rsidRPr="009E5CA3" w:rsidRDefault="00A0238E" w:rsidP="009E5CA3">
            <w:pPr>
              <w:pStyle w:val="TableParagraph"/>
              <w:spacing w:before="118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00-501</w:t>
            </w:r>
          </w:p>
        </w:tc>
        <w:tc>
          <w:tcPr>
            <w:tcW w:w="879" w:type="dxa"/>
          </w:tcPr>
          <w:p w14:paraId="6BC8F588" w14:textId="491CB350" w:rsidR="00B757E8" w:rsidRPr="009E5CA3" w:rsidRDefault="00A0238E">
            <w:pPr>
              <w:pStyle w:val="TableParagraph"/>
              <w:spacing w:before="118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5</w:t>
            </w:r>
            <w:r w:rsidR="00FD7EDA" w:rsidRPr="009E5CA3">
              <w:rPr>
                <w:sz w:val="18"/>
                <w:szCs w:val="18"/>
              </w:rPr>
              <w:t>060</w:t>
            </w:r>
          </w:p>
        </w:tc>
        <w:tc>
          <w:tcPr>
            <w:tcW w:w="3005" w:type="dxa"/>
          </w:tcPr>
          <w:p w14:paraId="17806589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/Nonprofit Admin. Fund.</w:t>
            </w:r>
          </w:p>
          <w:p w14:paraId="33C3E773" w14:textId="0AD8F0FF" w:rsidR="00B757E8" w:rsidRDefault="00A0238E">
            <w:pPr>
              <w:pStyle w:val="TableParagraph"/>
              <w:spacing w:before="37" w:line="184" w:lineRule="exact"/>
              <w:rPr>
                <w:sz w:val="17"/>
              </w:rPr>
            </w:pPr>
            <w:r>
              <w:rPr>
                <w:sz w:val="17"/>
              </w:rPr>
              <w:t>October 1</w:t>
            </w:r>
            <w:r w:rsidR="00FD7EDA">
              <w:rPr>
                <w:sz w:val="17"/>
              </w:rPr>
              <w:t>8</w:t>
            </w:r>
            <w:r>
              <w:rPr>
                <w:sz w:val="17"/>
              </w:rPr>
              <w:t>-December 1</w:t>
            </w:r>
            <w:r w:rsidR="00FD7EDA">
              <w:rPr>
                <w:sz w:val="17"/>
              </w:rPr>
              <w:t>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7D9306D5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0C7A1457" w14:textId="77777777" w:rsidR="00B757E8" w:rsidRDefault="00A0238E">
            <w:pPr>
              <w:pStyle w:val="TableParagraph"/>
              <w:spacing w:before="120"/>
              <w:ind w:left="47"/>
              <w:jc w:val="center"/>
              <w:rPr>
                <w:b/>
                <w:sz w:val="17"/>
              </w:rPr>
            </w:pPr>
            <w:r>
              <w:rPr>
                <w:b/>
                <w:w w:val="103"/>
                <w:sz w:val="17"/>
              </w:rPr>
              <w:t>3</w:t>
            </w:r>
          </w:p>
        </w:tc>
        <w:tc>
          <w:tcPr>
            <w:tcW w:w="1597" w:type="dxa"/>
          </w:tcPr>
          <w:p w14:paraId="426B03EE" w14:textId="10B7F3B4" w:rsidR="00B757E8" w:rsidRPr="009034FD" w:rsidRDefault="00FD7EDA" w:rsidP="009034FD">
            <w:pPr>
              <w:pStyle w:val="TableParagraph"/>
              <w:spacing w:before="118"/>
              <w:ind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Wesemann</w:t>
            </w:r>
          </w:p>
        </w:tc>
      </w:tr>
      <w:tr w:rsidR="00AF0302" w14:paraId="106642CB" w14:textId="77777777" w:rsidTr="00225530">
        <w:trPr>
          <w:trHeight w:val="430"/>
        </w:trPr>
        <w:tc>
          <w:tcPr>
            <w:tcW w:w="1046" w:type="dxa"/>
          </w:tcPr>
          <w:p w14:paraId="534D7710" w14:textId="311695E1" w:rsidR="00AF0302" w:rsidRPr="009E5CA3" w:rsidRDefault="00AF0302" w:rsidP="009E5CA3">
            <w:pPr>
              <w:pStyle w:val="TableParagraph"/>
              <w:spacing w:before="118"/>
              <w:ind w:left="23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0-502</w:t>
            </w:r>
          </w:p>
        </w:tc>
        <w:tc>
          <w:tcPr>
            <w:tcW w:w="879" w:type="dxa"/>
          </w:tcPr>
          <w:p w14:paraId="5DDD781A" w14:textId="351AE11E" w:rsidR="00AF0302" w:rsidRPr="009E5CA3" w:rsidRDefault="00AF0302">
            <w:pPr>
              <w:pStyle w:val="TableParagraph"/>
              <w:spacing w:before="118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324</w:t>
            </w:r>
          </w:p>
        </w:tc>
        <w:tc>
          <w:tcPr>
            <w:tcW w:w="3005" w:type="dxa"/>
          </w:tcPr>
          <w:p w14:paraId="7C860C1F" w14:textId="77777777" w:rsidR="00AF0302" w:rsidRDefault="00AF0302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/Nonprofit Admin. Fund.</w:t>
            </w:r>
          </w:p>
          <w:p w14:paraId="14556EBD" w14:textId="12298BB4" w:rsidR="00AF0302" w:rsidRDefault="00AF0302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August 23 – October 1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2C8614B7" w14:textId="77777777" w:rsidR="00AF0302" w:rsidRDefault="00AF0302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2ED571F8" w14:textId="5EE13010" w:rsidR="00AF0302" w:rsidRDefault="00AF0302">
            <w:pPr>
              <w:pStyle w:val="TableParagraph"/>
              <w:spacing w:before="120"/>
              <w:ind w:left="47"/>
              <w:jc w:val="center"/>
              <w:rPr>
                <w:b/>
                <w:w w:val="103"/>
                <w:sz w:val="17"/>
              </w:rPr>
            </w:pPr>
            <w:r>
              <w:rPr>
                <w:b/>
                <w:w w:val="103"/>
                <w:sz w:val="17"/>
              </w:rPr>
              <w:t>3</w:t>
            </w:r>
          </w:p>
        </w:tc>
        <w:tc>
          <w:tcPr>
            <w:tcW w:w="1597" w:type="dxa"/>
          </w:tcPr>
          <w:p w14:paraId="4D82077E" w14:textId="3527E361" w:rsidR="00AF0302" w:rsidRPr="009034FD" w:rsidRDefault="00AF0302" w:rsidP="009034FD">
            <w:pPr>
              <w:pStyle w:val="TableParagraph"/>
              <w:spacing w:before="118"/>
              <w:ind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</w:t>
            </w:r>
            <w:bookmarkStart w:id="0" w:name="_GoBack"/>
            <w:bookmarkEnd w:id="0"/>
            <w:r>
              <w:rPr>
                <w:sz w:val="18"/>
                <w:szCs w:val="18"/>
              </w:rPr>
              <w:t>Sullivan</w:t>
            </w:r>
          </w:p>
        </w:tc>
      </w:tr>
      <w:tr w:rsidR="00B757E8" w14:paraId="0049AE00" w14:textId="77777777" w:rsidTr="00225530">
        <w:trPr>
          <w:trHeight w:val="397"/>
        </w:trPr>
        <w:tc>
          <w:tcPr>
            <w:tcW w:w="1046" w:type="dxa"/>
          </w:tcPr>
          <w:p w14:paraId="11C39F36" w14:textId="77777777" w:rsidR="00B757E8" w:rsidRPr="009E5CA3" w:rsidRDefault="00A0238E" w:rsidP="009E5CA3">
            <w:pPr>
              <w:pStyle w:val="TableParagraph"/>
              <w:spacing w:before="101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01-501</w:t>
            </w:r>
          </w:p>
        </w:tc>
        <w:tc>
          <w:tcPr>
            <w:tcW w:w="879" w:type="dxa"/>
          </w:tcPr>
          <w:p w14:paraId="18BF90B8" w14:textId="4D2F2DB6" w:rsidR="00B757E8" w:rsidRPr="009E5CA3" w:rsidRDefault="00A0238E">
            <w:pPr>
              <w:pStyle w:val="TableParagraph"/>
              <w:spacing w:before="101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</w:t>
            </w:r>
            <w:r w:rsidR="00FD7EDA" w:rsidRPr="009E5CA3">
              <w:rPr>
                <w:sz w:val="18"/>
                <w:szCs w:val="18"/>
              </w:rPr>
              <w:t>4098</w:t>
            </w:r>
          </w:p>
        </w:tc>
        <w:tc>
          <w:tcPr>
            <w:tcW w:w="3005" w:type="dxa"/>
          </w:tcPr>
          <w:p w14:paraId="081F9BDE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 Organizations</w:t>
            </w:r>
          </w:p>
          <w:p w14:paraId="3FAB4FE4" w14:textId="5A93EB69" w:rsidR="00B757E8" w:rsidRDefault="00A0238E">
            <w:pPr>
              <w:pStyle w:val="TableParagraph"/>
              <w:spacing w:before="37" w:line="151" w:lineRule="exact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FD7EDA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FD7EDA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2A24B92B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5DE06A34" w14:textId="77777777" w:rsidR="00B757E8" w:rsidRDefault="00A0238E">
            <w:pPr>
              <w:pStyle w:val="TableParagraph"/>
              <w:spacing w:before="101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055746F4" w14:textId="77777777" w:rsidR="00B757E8" w:rsidRPr="009034FD" w:rsidRDefault="00A0238E" w:rsidP="009034FD">
            <w:pPr>
              <w:pStyle w:val="TableParagraph"/>
              <w:spacing w:before="101"/>
              <w:ind w:left="377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Dolan</w:t>
            </w:r>
          </w:p>
        </w:tc>
      </w:tr>
      <w:tr w:rsidR="00B757E8" w14:paraId="69D7E872" w14:textId="77777777" w:rsidTr="00225530">
        <w:trPr>
          <w:trHeight w:val="466"/>
        </w:trPr>
        <w:tc>
          <w:tcPr>
            <w:tcW w:w="1046" w:type="dxa"/>
          </w:tcPr>
          <w:p w14:paraId="25A4E1AF" w14:textId="77777777" w:rsidR="00B757E8" w:rsidRPr="009E5CA3" w:rsidRDefault="00A0238E" w:rsidP="009E5CA3">
            <w:pPr>
              <w:pStyle w:val="TableParagraph"/>
              <w:spacing w:before="135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07-501</w:t>
            </w:r>
          </w:p>
        </w:tc>
        <w:tc>
          <w:tcPr>
            <w:tcW w:w="879" w:type="dxa"/>
          </w:tcPr>
          <w:p w14:paraId="4172CC72" w14:textId="68973994" w:rsidR="00B757E8" w:rsidRPr="009E5CA3" w:rsidRDefault="00A0238E">
            <w:pPr>
              <w:pStyle w:val="TableParagraph"/>
              <w:spacing w:before="135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9E5CA3" w:rsidRPr="009E5CA3">
              <w:rPr>
                <w:sz w:val="18"/>
                <w:szCs w:val="18"/>
              </w:rPr>
              <w:t>244</w:t>
            </w:r>
          </w:p>
        </w:tc>
        <w:tc>
          <w:tcPr>
            <w:tcW w:w="3005" w:type="dxa"/>
          </w:tcPr>
          <w:p w14:paraId="6C19F96B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Values and Ethics</w:t>
            </w:r>
          </w:p>
          <w:p w14:paraId="3B826D11" w14:textId="34FD53BC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October 1</w:t>
            </w:r>
            <w:r w:rsidR="009E5CA3">
              <w:rPr>
                <w:sz w:val="17"/>
              </w:rPr>
              <w:t>8</w:t>
            </w:r>
            <w:r>
              <w:rPr>
                <w:sz w:val="17"/>
              </w:rPr>
              <w:t>-December 1</w:t>
            </w:r>
            <w:r w:rsidR="009E5CA3">
              <w:rPr>
                <w:sz w:val="17"/>
              </w:rPr>
              <w:t>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159EEDEF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0D1AAB9D" w14:textId="77777777" w:rsidR="00B757E8" w:rsidRDefault="00A0238E">
            <w:pPr>
              <w:pStyle w:val="TableParagraph"/>
              <w:spacing w:before="135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53366BF1" w14:textId="244D62C2" w:rsidR="00B757E8" w:rsidRPr="009034FD" w:rsidRDefault="00CE2E98" w:rsidP="009034FD">
            <w:pPr>
              <w:pStyle w:val="TableParagraph"/>
              <w:spacing w:before="135"/>
              <w:ind w:left="379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len</w:t>
            </w:r>
          </w:p>
        </w:tc>
      </w:tr>
      <w:tr w:rsidR="00B757E8" w14:paraId="07325EE4" w14:textId="77777777" w:rsidTr="00225530">
        <w:trPr>
          <w:trHeight w:val="466"/>
        </w:trPr>
        <w:tc>
          <w:tcPr>
            <w:tcW w:w="1046" w:type="dxa"/>
          </w:tcPr>
          <w:p w14:paraId="1AFD4CD6" w14:textId="77777777" w:rsidR="00B757E8" w:rsidRPr="009E5CA3" w:rsidRDefault="00A0238E" w:rsidP="009E5CA3">
            <w:pPr>
              <w:pStyle w:val="TableParagraph"/>
              <w:spacing w:before="135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10-501</w:t>
            </w:r>
          </w:p>
        </w:tc>
        <w:tc>
          <w:tcPr>
            <w:tcW w:w="879" w:type="dxa"/>
          </w:tcPr>
          <w:p w14:paraId="0279650B" w14:textId="28B0BE1C" w:rsidR="00B757E8" w:rsidRPr="009E5CA3" w:rsidRDefault="00A0238E">
            <w:pPr>
              <w:pStyle w:val="TableParagraph"/>
              <w:spacing w:before="135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</w:t>
            </w:r>
            <w:r w:rsidR="009E5CA3" w:rsidRPr="009E5CA3">
              <w:rPr>
                <w:sz w:val="18"/>
                <w:szCs w:val="18"/>
              </w:rPr>
              <w:t>4101</w:t>
            </w:r>
          </w:p>
        </w:tc>
        <w:tc>
          <w:tcPr>
            <w:tcW w:w="3005" w:type="dxa"/>
          </w:tcPr>
          <w:p w14:paraId="06260C6C" w14:textId="29859BE6" w:rsidR="00B757E8" w:rsidRDefault="00D5587B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E-Government and Cybersecurity</w:t>
            </w:r>
          </w:p>
          <w:p w14:paraId="7CB75244" w14:textId="33E3A4B3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9E5CA3">
              <w:rPr>
                <w:sz w:val="17"/>
              </w:rPr>
              <w:t>3</w:t>
            </w:r>
            <w:r>
              <w:rPr>
                <w:sz w:val="17"/>
              </w:rPr>
              <w:t>-October 1</w:t>
            </w:r>
            <w:r w:rsidR="009E5CA3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1FDBF308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540739AB" w14:textId="77777777" w:rsidR="00B757E8" w:rsidRDefault="00A0238E">
            <w:pPr>
              <w:pStyle w:val="TableParagraph"/>
              <w:spacing w:before="135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343C4511" w14:textId="77777777" w:rsidR="00B757E8" w:rsidRPr="009034FD" w:rsidRDefault="00A0238E" w:rsidP="009034FD">
            <w:pPr>
              <w:pStyle w:val="TableParagraph"/>
              <w:spacing w:before="135"/>
              <w:ind w:left="377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Dolan</w:t>
            </w:r>
          </w:p>
        </w:tc>
      </w:tr>
      <w:tr w:rsidR="00B757E8" w14:paraId="40C0D2E9" w14:textId="77777777" w:rsidTr="00225530">
        <w:trPr>
          <w:trHeight w:val="466"/>
        </w:trPr>
        <w:tc>
          <w:tcPr>
            <w:tcW w:w="1046" w:type="dxa"/>
          </w:tcPr>
          <w:p w14:paraId="326F0FC5" w14:textId="77777777" w:rsidR="00B757E8" w:rsidRPr="009E5CA3" w:rsidRDefault="00A0238E" w:rsidP="009E5CA3">
            <w:pPr>
              <w:pStyle w:val="TableParagraph"/>
              <w:spacing w:before="135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30-501</w:t>
            </w:r>
          </w:p>
        </w:tc>
        <w:tc>
          <w:tcPr>
            <w:tcW w:w="879" w:type="dxa"/>
          </w:tcPr>
          <w:p w14:paraId="69BCC238" w14:textId="2F5C901C" w:rsidR="00B757E8" w:rsidRPr="009E5CA3" w:rsidRDefault="00A0238E">
            <w:pPr>
              <w:pStyle w:val="TableParagraph"/>
              <w:spacing w:before="135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9E5CA3" w:rsidRPr="009E5CA3">
              <w:rPr>
                <w:sz w:val="18"/>
                <w:szCs w:val="18"/>
              </w:rPr>
              <w:t>439</w:t>
            </w:r>
          </w:p>
        </w:tc>
        <w:tc>
          <w:tcPr>
            <w:tcW w:w="3005" w:type="dxa"/>
          </w:tcPr>
          <w:p w14:paraId="0973CD64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 Budgeting</w:t>
            </w:r>
          </w:p>
          <w:p w14:paraId="3A9B3026" w14:textId="597BB3EF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October 1</w:t>
            </w:r>
            <w:r w:rsidR="009E5CA3">
              <w:rPr>
                <w:sz w:val="17"/>
              </w:rPr>
              <w:t>8</w:t>
            </w:r>
            <w:r>
              <w:rPr>
                <w:sz w:val="17"/>
              </w:rPr>
              <w:t>-December 1</w:t>
            </w:r>
            <w:r w:rsidR="009E5CA3">
              <w:rPr>
                <w:sz w:val="17"/>
              </w:rPr>
              <w:t>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6E92EBD5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156E35E7" w14:textId="77777777" w:rsidR="00B757E8" w:rsidRDefault="00A0238E">
            <w:pPr>
              <w:pStyle w:val="TableParagraph"/>
              <w:spacing w:before="135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4016AB92" w14:textId="2CDDEA40" w:rsidR="00B757E8" w:rsidRPr="009034FD" w:rsidRDefault="004C1A7B" w:rsidP="009034FD">
            <w:pPr>
              <w:pStyle w:val="TableParagraph"/>
              <w:spacing w:before="135"/>
              <w:ind w:left="379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rror</w:t>
            </w:r>
          </w:p>
        </w:tc>
      </w:tr>
      <w:tr w:rsidR="00B757E8" w14:paraId="66D0D2E1" w14:textId="77777777" w:rsidTr="00225530">
        <w:trPr>
          <w:trHeight w:val="423"/>
        </w:trPr>
        <w:tc>
          <w:tcPr>
            <w:tcW w:w="1046" w:type="dxa"/>
          </w:tcPr>
          <w:p w14:paraId="40680A70" w14:textId="77777777" w:rsidR="00B757E8" w:rsidRPr="009E5CA3" w:rsidRDefault="00A0238E" w:rsidP="009E5CA3">
            <w:pPr>
              <w:pStyle w:val="TableParagraph"/>
              <w:spacing w:before="113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40-501</w:t>
            </w:r>
          </w:p>
        </w:tc>
        <w:tc>
          <w:tcPr>
            <w:tcW w:w="879" w:type="dxa"/>
          </w:tcPr>
          <w:p w14:paraId="726543B3" w14:textId="3C8793E2" w:rsidR="00B757E8" w:rsidRPr="009E5CA3" w:rsidRDefault="00A0238E">
            <w:pPr>
              <w:pStyle w:val="TableParagraph"/>
              <w:spacing w:before="113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9E5CA3" w:rsidRPr="009E5CA3">
              <w:rPr>
                <w:sz w:val="18"/>
                <w:szCs w:val="18"/>
              </w:rPr>
              <w:t>096</w:t>
            </w:r>
          </w:p>
        </w:tc>
        <w:tc>
          <w:tcPr>
            <w:tcW w:w="3005" w:type="dxa"/>
          </w:tcPr>
          <w:p w14:paraId="31E32223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w w:val="95"/>
                <w:sz w:val="17"/>
              </w:rPr>
              <w:t>Human</w:t>
            </w:r>
            <w:r>
              <w:rPr>
                <w:spacing w:val="-32"/>
                <w:w w:val="95"/>
                <w:sz w:val="17"/>
              </w:rPr>
              <w:t xml:space="preserve"> </w:t>
            </w:r>
            <w:r>
              <w:rPr>
                <w:w w:val="95"/>
                <w:sz w:val="17"/>
              </w:rPr>
              <w:t>Resources</w:t>
            </w:r>
            <w:r>
              <w:rPr>
                <w:spacing w:val="-30"/>
                <w:w w:val="95"/>
                <w:sz w:val="17"/>
              </w:rPr>
              <w:t xml:space="preserve"> </w:t>
            </w:r>
            <w:r>
              <w:rPr>
                <w:w w:val="95"/>
                <w:sz w:val="17"/>
              </w:rPr>
              <w:t>Admin</w:t>
            </w:r>
          </w:p>
          <w:p w14:paraId="71A17925" w14:textId="56D45162" w:rsidR="00B757E8" w:rsidRDefault="00A0238E">
            <w:pPr>
              <w:pStyle w:val="TableParagraph"/>
              <w:spacing w:before="37" w:line="177" w:lineRule="exact"/>
              <w:rPr>
                <w:sz w:val="17"/>
              </w:rPr>
            </w:pPr>
            <w:r>
              <w:rPr>
                <w:w w:val="95"/>
                <w:sz w:val="17"/>
              </w:rPr>
              <w:t>October 1</w:t>
            </w:r>
            <w:r w:rsidR="009E5CA3">
              <w:rPr>
                <w:w w:val="95"/>
                <w:sz w:val="17"/>
              </w:rPr>
              <w:t>8</w:t>
            </w:r>
            <w:r>
              <w:rPr>
                <w:w w:val="95"/>
                <w:sz w:val="17"/>
              </w:rPr>
              <w:t>-December</w:t>
            </w:r>
            <w:r>
              <w:rPr>
                <w:spacing w:val="-28"/>
                <w:w w:val="95"/>
                <w:sz w:val="17"/>
              </w:rPr>
              <w:t xml:space="preserve"> </w:t>
            </w:r>
            <w:r>
              <w:rPr>
                <w:w w:val="95"/>
                <w:sz w:val="17"/>
              </w:rPr>
              <w:t>1</w:t>
            </w:r>
            <w:r w:rsidR="009E5CA3">
              <w:rPr>
                <w:w w:val="95"/>
                <w:sz w:val="17"/>
              </w:rPr>
              <w:t>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5AB177E0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6550BAE4" w14:textId="77777777" w:rsidR="00B757E8" w:rsidRDefault="00A0238E">
            <w:pPr>
              <w:pStyle w:val="TableParagraph"/>
              <w:spacing w:before="113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51EB9F5" w14:textId="77777777" w:rsidR="00B757E8" w:rsidRPr="009034FD" w:rsidRDefault="00A0238E" w:rsidP="009034FD">
            <w:pPr>
              <w:pStyle w:val="TableParagraph"/>
              <w:spacing w:before="113"/>
              <w:ind w:left="376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Behrhorst</w:t>
            </w:r>
          </w:p>
        </w:tc>
      </w:tr>
      <w:tr w:rsidR="00B757E8" w14:paraId="69159025" w14:textId="77777777" w:rsidTr="00225530">
        <w:trPr>
          <w:trHeight w:val="419"/>
        </w:trPr>
        <w:tc>
          <w:tcPr>
            <w:tcW w:w="1046" w:type="dxa"/>
          </w:tcPr>
          <w:p w14:paraId="7436EAA3" w14:textId="77777777" w:rsidR="00B757E8" w:rsidRPr="009E5CA3" w:rsidRDefault="00A0238E" w:rsidP="009E5CA3">
            <w:pPr>
              <w:pStyle w:val="TableParagraph"/>
              <w:spacing w:before="111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46-501</w:t>
            </w:r>
          </w:p>
        </w:tc>
        <w:tc>
          <w:tcPr>
            <w:tcW w:w="879" w:type="dxa"/>
          </w:tcPr>
          <w:p w14:paraId="79D45471" w14:textId="6DD566D5" w:rsidR="00B757E8" w:rsidRPr="009E5CA3" w:rsidRDefault="00A0238E">
            <w:pPr>
              <w:pStyle w:val="TableParagraph"/>
              <w:spacing w:before="111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</w:t>
            </w:r>
            <w:r w:rsidR="009E5CA3" w:rsidRPr="009E5CA3">
              <w:rPr>
                <w:sz w:val="18"/>
                <w:szCs w:val="18"/>
              </w:rPr>
              <w:t>5857</w:t>
            </w:r>
          </w:p>
        </w:tc>
        <w:tc>
          <w:tcPr>
            <w:tcW w:w="3005" w:type="dxa"/>
          </w:tcPr>
          <w:p w14:paraId="61B85C2C" w14:textId="77777777" w:rsidR="00B757E8" w:rsidRDefault="00A0238E">
            <w:pPr>
              <w:pStyle w:val="TableParagraph"/>
              <w:spacing w:line="192" w:lineRule="exact"/>
              <w:rPr>
                <w:sz w:val="17"/>
              </w:rPr>
            </w:pPr>
            <w:r>
              <w:rPr>
                <w:spacing w:val="-1"/>
                <w:w w:val="95"/>
                <w:sz w:val="17"/>
              </w:rPr>
              <w:t>Performance</w:t>
            </w:r>
            <w:r>
              <w:rPr>
                <w:spacing w:val="-19"/>
                <w:w w:val="95"/>
                <w:sz w:val="17"/>
              </w:rPr>
              <w:t xml:space="preserve"> </w:t>
            </w:r>
            <w:r>
              <w:rPr>
                <w:w w:val="95"/>
                <w:sz w:val="17"/>
              </w:rPr>
              <w:t>Appraisal</w:t>
            </w:r>
          </w:p>
          <w:p w14:paraId="78B4FE30" w14:textId="1452FA4F" w:rsidR="00B757E8" w:rsidRDefault="00A0238E">
            <w:pPr>
              <w:pStyle w:val="TableParagraph"/>
              <w:spacing w:before="37" w:line="172" w:lineRule="exact"/>
              <w:rPr>
                <w:sz w:val="17"/>
              </w:rPr>
            </w:pPr>
            <w:r>
              <w:rPr>
                <w:sz w:val="17"/>
              </w:rPr>
              <w:t>August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z w:val="17"/>
              </w:rPr>
              <w:t>2</w:t>
            </w:r>
            <w:r w:rsidR="009E5CA3">
              <w:rPr>
                <w:sz w:val="17"/>
              </w:rPr>
              <w:t>3</w:t>
            </w:r>
            <w:r>
              <w:rPr>
                <w:spacing w:val="-30"/>
                <w:sz w:val="17"/>
              </w:rPr>
              <w:t xml:space="preserve"> </w:t>
            </w:r>
            <w:r>
              <w:rPr>
                <w:sz w:val="17"/>
              </w:rPr>
              <w:t>-</w:t>
            </w:r>
            <w:r>
              <w:rPr>
                <w:spacing w:val="-30"/>
                <w:sz w:val="17"/>
              </w:rPr>
              <w:t xml:space="preserve"> </w:t>
            </w:r>
            <w:r>
              <w:rPr>
                <w:sz w:val="17"/>
              </w:rPr>
              <w:t>October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z w:val="17"/>
              </w:rPr>
              <w:t>1</w:t>
            </w:r>
            <w:r w:rsidR="009E5CA3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52888174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59DB2F75" w14:textId="77777777" w:rsidR="00B757E8" w:rsidRDefault="00A0238E">
            <w:pPr>
              <w:pStyle w:val="TableParagraph"/>
              <w:spacing w:before="111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48B8800F" w14:textId="77777777" w:rsidR="00B757E8" w:rsidRPr="009034FD" w:rsidRDefault="00A0238E" w:rsidP="009034FD">
            <w:pPr>
              <w:pStyle w:val="TableParagraph"/>
              <w:spacing w:before="111"/>
              <w:ind w:left="379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Borror</w:t>
            </w:r>
          </w:p>
        </w:tc>
      </w:tr>
      <w:tr w:rsidR="00CA412F" w14:paraId="1B9A37B1" w14:textId="77777777" w:rsidTr="00225530">
        <w:trPr>
          <w:trHeight w:val="508"/>
        </w:trPr>
        <w:tc>
          <w:tcPr>
            <w:tcW w:w="1046" w:type="dxa"/>
          </w:tcPr>
          <w:p w14:paraId="4D9E5D73" w14:textId="2882AF18" w:rsidR="00CA412F" w:rsidRPr="009E5CA3" w:rsidRDefault="00CA412F" w:rsidP="009E5CA3">
            <w:pPr>
              <w:pStyle w:val="TableParagraph"/>
              <w:spacing w:before="156"/>
              <w:ind w:left="19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48 – </w:t>
            </w:r>
            <w:r w:rsidR="00E626FD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01</w:t>
            </w:r>
          </w:p>
        </w:tc>
        <w:tc>
          <w:tcPr>
            <w:tcW w:w="879" w:type="dxa"/>
          </w:tcPr>
          <w:p w14:paraId="4F73ECB4" w14:textId="0E39EC99" w:rsidR="00CA412F" w:rsidRPr="009E5CA3" w:rsidRDefault="00CA412F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003</w:t>
            </w:r>
          </w:p>
        </w:tc>
        <w:tc>
          <w:tcPr>
            <w:tcW w:w="3005" w:type="dxa"/>
          </w:tcPr>
          <w:p w14:paraId="34CBA0AC" w14:textId="77777777" w:rsidR="00CA412F" w:rsidRDefault="00CA412F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Supervisory Practices</w:t>
            </w:r>
          </w:p>
          <w:p w14:paraId="2D4C8CC2" w14:textId="05366EF9" w:rsidR="00CA412F" w:rsidRDefault="00CA412F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October 18 – December 1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6CC0C05F" w14:textId="77777777" w:rsidR="00CA412F" w:rsidRDefault="00CA412F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39A0EACF" w14:textId="6B9B340E" w:rsidR="00CA412F" w:rsidRDefault="00DC377D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D5CC90F" w14:textId="2A05F447" w:rsidR="00CA412F" w:rsidRPr="009034FD" w:rsidRDefault="00CA412F" w:rsidP="009034FD">
            <w:pPr>
              <w:pStyle w:val="TableParagraph"/>
              <w:spacing w:before="156"/>
              <w:ind w:left="377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ylor, T</w:t>
            </w:r>
          </w:p>
        </w:tc>
      </w:tr>
      <w:tr w:rsidR="00B757E8" w14:paraId="4A0869F7" w14:textId="77777777" w:rsidTr="00225530">
        <w:trPr>
          <w:trHeight w:val="508"/>
        </w:trPr>
        <w:tc>
          <w:tcPr>
            <w:tcW w:w="1046" w:type="dxa"/>
          </w:tcPr>
          <w:p w14:paraId="7B47CD54" w14:textId="77777777" w:rsidR="00B757E8" w:rsidRPr="009E5CA3" w:rsidRDefault="00A0238E" w:rsidP="009E5CA3">
            <w:pPr>
              <w:pStyle w:val="TableParagraph"/>
              <w:spacing w:before="156"/>
              <w:ind w:left="19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50 - 501</w:t>
            </w:r>
          </w:p>
        </w:tc>
        <w:tc>
          <w:tcPr>
            <w:tcW w:w="879" w:type="dxa"/>
          </w:tcPr>
          <w:p w14:paraId="0C9D1351" w14:textId="47D376F5" w:rsidR="00B757E8" w:rsidRPr="009E5CA3" w:rsidRDefault="00A0238E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9E5CA3">
              <w:rPr>
                <w:sz w:val="18"/>
                <w:szCs w:val="18"/>
              </w:rPr>
              <w:t>097</w:t>
            </w:r>
          </w:p>
        </w:tc>
        <w:tc>
          <w:tcPr>
            <w:tcW w:w="3005" w:type="dxa"/>
          </w:tcPr>
          <w:p w14:paraId="00FAD163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 Policy</w:t>
            </w:r>
          </w:p>
          <w:p w14:paraId="313F76F7" w14:textId="4E469C6A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E14F1A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E14F1A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6AC3BDD1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7255E954" w14:textId="77777777" w:rsidR="00B757E8" w:rsidRDefault="00A0238E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4E54156" w14:textId="77777777" w:rsidR="00B757E8" w:rsidRPr="009034FD" w:rsidRDefault="00A0238E" w:rsidP="009034FD">
            <w:pPr>
              <w:pStyle w:val="TableParagraph"/>
              <w:spacing w:before="156"/>
              <w:ind w:left="377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Dolan</w:t>
            </w:r>
          </w:p>
        </w:tc>
      </w:tr>
      <w:tr w:rsidR="00B757E8" w14:paraId="10E73FD4" w14:textId="77777777" w:rsidTr="00225530">
        <w:trPr>
          <w:trHeight w:val="508"/>
        </w:trPr>
        <w:tc>
          <w:tcPr>
            <w:tcW w:w="1046" w:type="dxa"/>
          </w:tcPr>
          <w:p w14:paraId="3FD60DE2" w14:textId="47BE2929" w:rsidR="00B757E8" w:rsidRPr="009E5CA3" w:rsidRDefault="00A0238E" w:rsidP="00CA412F">
            <w:pPr>
              <w:pStyle w:val="TableParagraph"/>
              <w:spacing w:before="156"/>
              <w:ind w:left="231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55</w:t>
            </w:r>
            <w:r w:rsidR="009E5CA3">
              <w:rPr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-</w:t>
            </w:r>
            <w:r w:rsidR="009E5CA3">
              <w:rPr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501</w:t>
            </w:r>
          </w:p>
        </w:tc>
        <w:tc>
          <w:tcPr>
            <w:tcW w:w="879" w:type="dxa"/>
          </w:tcPr>
          <w:p w14:paraId="11DF7930" w14:textId="282AB7BF" w:rsidR="00B757E8" w:rsidRPr="009E5CA3" w:rsidRDefault="00A0238E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</w:t>
            </w:r>
            <w:r w:rsidR="00E14F1A">
              <w:rPr>
                <w:sz w:val="18"/>
                <w:szCs w:val="18"/>
              </w:rPr>
              <w:t>5285</w:t>
            </w:r>
          </w:p>
        </w:tc>
        <w:tc>
          <w:tcPr>
            <w:tcW w:w="3005" w:type="dxa"/>
          </w:tcPr>
          <w:p w14:paraId="0786A11A" w14:textId="43FD5DC6" w:rsidR="00E14F1A" w:rsidRDefault="00E14F1A" w:rsidP="00E14F1A">
            <w:pPr>
              <w:pStyle w:val="TableParagraph"/>
              <w:spacing w:line="285" w:lineRule="auto"/>
              <w:rPr>
                <w:sz w:val="17"/>
              </w:rPr>
            </w:pPr>
            <w:r>
              <w:rPr>
                <w:sz w:val="17"/>
              </w:rPr>
              <w:t xml:space="preserve">Managing Problem Employees </w:t>
            </w:r>
          </w:p>
          <w:p w14:paraId="4538D0FF" w14:textId="1254A4E6" w:rsidR="00B757E8" w:rsidRDefault="00A0238E">
            <w:pPr>
              <w:pStyle w:val="TableParagraph"/>
              <w:spacing w:line="285" w:lineRule="auto"/>
              <w:ind w:right="959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E14F1A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E14F1A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2FB6A712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0D342E9D" w14:textId="77777777" w:rsidR="00B757E8" w:rsidRDefault="00A0238E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25ED050B" w14:textId="7ACFB867" w:rsidR="00B757E8" w:rsidRPr="009034FD" w:rsidRDefault="00E14F1A" w:rsidP="009034FD">
            <w:pPr>
              <w:pStyle w:val="TableParagraph"/>
              <w:spacing w:before="156"/>
              <w:ind w:left="376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Mueller</w:t>
            </w:r>
          </w:p>
        </w:tc>
      </w:tr>
      <w:tr w:rsidR="00225530" w14:paraId="42EFE669" w14:textId="77777777" w:rsidTr="00225530">
        <w:trPr>
          <w:trHeight w:val="508"/>
        </w:trPr>
        <w:tc>
          <w:tcPr>
            <w:tcW w:w="1046" w:type="dxa"/>
          </w:tcPr>
          <w:p w14:paraId="730F9DCD" w14:textId="1750F515" w:rsidR="00225530" w:rsidRDefault="00225530" w:rsidP="00CA412F">
            <w:pPr>
              <w:pStyle w:val="TableParagraph"/>
              <w:spacing w:before="6" w:line="230" w:lineRule="atLeast"/>
              <w:ind w:left="387" w:right="-15" w:hanging="351"/>
              <w:jc w:val="center"/>
              <w:rPr>
                <w:w w:val="95"/>
                <w:sz w:val="18"/>
                <w:szCs w:val="18"/>
              </w:rPr>
            </w:pPr>
            <w:r>
              <w:rPr>
                <w:w w:val="95"/>
                <w:sz w:val="18"/>
                <w:szCs w:val="18"/>
              </w:rPr>
              <w:t>555-</w:t>
            </w:r>
            <w:r w:rsidR="00E626FD">
              <w:rPr>
                <w:w w:val="95"/>
                <w:sz w:val="18"/>
                <w:szCs w:val="18"/>
              </w:rPr>
              <w:t>5</w:t>
            </w:r>
            <w:r>
              <w:rPr>
                <w:w w:val="95"/>
                <w:sz w:val="18"/>
                <w:szCs w:val="18"/>
              </w:rPr>
              <w:t>0</w:t>
            </w:r>
            <w:r w:rsidR="00E626FD">
              <w:rPr>
                <w:w w:val="95"/>
                <w:sz w:val="18"/>
                <w:szCs w:val="18"/>
              </w:rPr>
              <w:t>2</w:t>
            </w:r>
          </w:p>
        </w:tc>
        <w:tc>
          <w:tcPr>
            <w:tcW w:w="879" w:type="dxa"/>
          </w:tcPr>
          <w:p w14:paraId="3925A8F3" w14:textId="505BEC0D" w:rsidR="00225530" w:rsidRDefault="00225530" w:rsidP="00CA412F">
            <w:pPr>
              <w:pStyle w:val="TableParagraph"/>
              <w:spacing w:before="41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43</w:t>
            </w:r>
          </w:p>
        </w:tc>
        <w:tc>
          <w:tcPr>
            <w:tcW w:w="3005" w:type="dxa"/>
          </w:tcPr>
          <w:p w14:paraId="44891185" w14:textId="77777777" w:rsidR="00225530" w:rsidRDefault="00225530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Marketing and Public Relations</w:t>
            </w:r>
          </w:p>
          <w:p w14:paraId="74CF4645" w14:textId="3850CE78" w:rsidR="00225530" w:rsidRDefault="00225530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August 23 – October 1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4EC7B6A8" w14:textId="77777777" w:rsidR="00225530" w:rsidRDefault="00225530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5EB732F5" w14:textId="0F0DA8BD" w:rsidR="00225530" w:rsidRDefault="00225530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352AB85F" w14:textId="7532F086" w:rsidR="00225530" w:rsidRDefault="00225530" w:rsidP="009034FD">
            <w:pPr>
              <w:pStyle w:val="TableParagraph"/>
              <w:spacing w:before="156"/>
              <w:ind w:left="379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omas</w:t>
            </w:r>
          </w:p>
        </w:tc>
      </w:tr>
      <w:tr w:rsidR="00CA412F" w14:paraId="31715E87" w14:textId="77777777" w:rsidTr="00225530">
        <w:trPr>
          <w:trHeight w:val="508"/>
        </w:trPr>
        <w:tc>
          <w:tcPr>
            <w:tcW w:w="1046" w:type="dxa"/>
          </w:tcPr>
          <w:p w14:paraId="6251EFF8" w14:textId="5F0DB350" w:rsidR="00CA412F" w:rsidRPr="009E5CA3" w:rsidRDefault="00CA412F" w:rsidP="00CA412F">
            <w:pPr>
              <w:pStyle w:val="TableParagraph"/>
              <w:spacing w:before="6" w:line="230" w:lineRule="atLeast"/>
              <w:ind w:left="387" w:right="-15" w:hanging="351"/>
              <w:jc w:val="center"/>
              <w:rPr>
                <w:w w:val="95"/>
                <w:sz w:val="18"/>
                <w:szCs w:val="18"/>
              </w:rPr>
            </w:pPr>
            <w:r>
              <w:rPr>
                <w:w w:val="95"/>
                <w:sz w:val="18"/>
                <w:szCs w:val="18"/>
              </w:rPr>
              <w:t xml:space="preserve">555 – </w:t>
            </w:r>
            <w:r w:rsidR="00E626FD">
              <w:rPr>
                <w:w w:val="95"/>
                <w:sz w:val="18"/>
                <w:szCs w:val="18"/>
              </w:rPr>
              <w:t>5</w:t>
            </w:r>
            <w:r>
              <w:rPr>
                <w:w w:val="95"/>
                <w:sz w:val="18"/>
                <w:szCs w:val="18"/>
              </w:rPr>
              <w:t>03</w:t>
            </w:r>
          </w:p>
        </w:tc>
        <w:tc>
          <w:tcPr>
            <w:tcW w:w="879" w:type="dxa"/>
          </w:tcPr>
          <w:p w14:paraId="7C6FDC8D" w14:textId="2EBD4E80" w:rsidR="00CA412F" w:rsidRPr="009E5CA3" w:rsidRDefault="00CA412F" w:rsidP="00CA412F">
            <w:pPr>
              <w:pStyle w:val="TableParagraph"/>
              <w:spacing w:before="41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011</w:t>
            </w:r>
          </w:p>
        </w:tc>
        <w:tc>
          <w:tcPr>
            <w:tcW w:w="3005" w:type="dxa"/>
          </w:tcPr>
          <w:p w14:paraId="55371911" w14:textId="77777777" w:rsidR="00CA412F" w:rsidRDefault="00CA412F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State and Local Law Enforcement</w:t>
            </w:r>
          </w:p>
          <w:p w14:paraId="6A6CF6CB" w14:textId="78D58166" w:rsidR="00CA412F" w:rsidRDefault="00CA412F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August 23 – October 1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7144C766" w14:textId="77777777" w:rsidR="00CA412F" w:rsidRDefault="00CA412F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76A28558" w14:textId="31D210D4" w:rsidR="00CA412F" w:rsidRDefault="00CA412F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53E27362" w14:textId="07EFFB6D" w:rsidR="00CA412F" w:rsidRPr="009034FD" w:rsidRDefault="00CA412F" w:rsidP="009034FD">
            <w:pPr>
              <w:pStyle w:val="TableParagraph"/>
              <w:spacing w:before="156"/>
              <w:ind w:left="379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eeven</w:t>
            </w:r>
          </w:p>
        </w:tc>
      </w:tr>
      <w:tr w:rsidR="00B757E8" w14:paraId="17686109" w14:textId="77777777" w:rsidTr="00225530">
        <w:trPr>
          <w:trHeight w:val="508"/>
        </w:trPr>
        <w:tc>
          <w:tcPr>
            <w:tcW w:w="1046" w:type="dxa"/>
          </w:tcPr>
          <w:p w14:paraId="3284206D" w14:textId="77777777" w:rsidR="00E14F1A" w:rsidRDefault="00A0238E" w:rsidP="009E5CA3">
            <w:pPr>
              <w:pStyle w:val="TableParagraph"/>
              <w:spacing w:before="6" w:line="230" w:lineRule="atLeast"/>
              <w:ind w:left="387" w:right="-15" w:hanging="351"/>
              <w:rPr>
                <w:w w:val="95"/>
                <w:sz w:val="18"/>
                <w:szCs w:val="18"/>
              </w:rPr>
            </w:pPr>
            <w:r w:rsidRPr="009E5CA3">
              <w:rPr>
                <w:w w:val="95"/>
                <w:sz w:val="18"/>
                <w:szCs w:val="18"/>
              </w:rPr>
              <w:t>561-501/</w:t>
            </w:r>
          </w:p>
          <w:p w14:paraId="128870C6" w14:textId="718265B1" w:rsidR="00B757E8" w:rsidRPr="009E5CA3" w:rsidRDefault="00A0238E" w:rsidP="009E5CA3">
            <w:pPr>
              <w:pStyle w:val="TableParagraph"/>
              <w:spacing w:before="6" w:line="230" w:lineRule="atLeast"/>
              <w:ind w:left="387" w:right="-15" w:hanging="351"/>
              <w:rPr>
                <w:sz w:val="18"/>
                <w:szCs w:val="18"/>
              </w:rPr>
            </w:pPr>
            <w:r w:rsidRPr="009E5CA3">
              <w:rPr>
                <w:w w:val="95"/>
                <w:sz w:val="18"/>
                <w:szCs w:val="18"/>
              </w:rPr>
              <w:t xml:space="preserve">561- </w:t>
            </w:r>
            <w:r w:rsidRPr="009E5CA3">
              <w:rPr>
                <w:sz w:val="18"/>
                <w:szCs w:val="18"/>
              </w:rPr>
              <w:t>CP1</w:t>
            </w:r>
          </w:p>
        </w:tc>
        <w:tc>
          <w:tcPr>
            <w:tcW w:w="879" w:type="dxa"/>
          </w:tcPr>
          <w:p w14:paraId="175B1DB8" w14:textId="6B5B8190" w:rsidR="00B757E8" w:rsidRPr="009E5CA3" w:rsidRDefault="00A0238E">
            <w:pPr>
              <w:pStyle w:val="TableParagraph"/>
              <w:spacing w:before="41"/>
              <w:ind w:left="217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E14F1A">
              <w:rPr>
                <w:sz w:val="18"/>
                <w:szCs w:val="18"/>
              </w:rPr>
              <w:t>589</w:t>
            </w:r>
          </w:p>
          <w:p w14:paraId="1D8FE1C1" w14:textId="20854051" w:rsidR="00B757E8" w:rsidRPr="009E5CA3" w:rsidRDefault="00A0238E">
            <w:pPr>
              <w:pStyle w:val="TableParagraph"/>
              <w:spacing w:before="37"/>
              <w:ind w:left="217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5</w:t>
            </w:r>
            <w:r w:rsidR="00E14F1A">
              <w:rPr>
                <w:sz w:val="18"/>
                <w:szCs w:val="18"/>
              </w:rPr>
              <w:t>556</w:t>
            </w:r>
          </w:p>
        </w:tc>
        <w:tc>
          <w:tcPr>
            <w:tcW w:w="3005" w:type="dxa"/>
          </w:tcPr>
          <w:p w14:paraId="33D46EA6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Epidemiology</w:t>
            </w:r>
          </w:p>
          <w:p w14:paraId="77A59F5B" w14:textId="3FBA48A3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E14F1A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E14F1A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27DF6A16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40F58391" w14:textId="77777777" w:rsidR="00B757E8" w:rsidRDefault="00A0238E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25C526A5" w14:textId="77777777" w:rsidR="00B757E8" w:rsidRPr="009034FD" w:rsidRDefault="00A0238E" w:rsidP="009034FD">
            <w:pPr>
              <w:pStyle w:val="TableParagraph"/>
              <w:spacing w:before="156"/>
              <w:ind w:left="379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Foster</w:t>
            </w:r>
          </w:p>
        </w:tc>
      </w:tr>
      <w:tr w:rsidR="00B757E8" w14:paraId="7C180939" w14:textId="77777777" w:rsidTr="00225530">
        <w:trPr>
          <w:trHeight w:val="508"/>
        </w:trPr>
        <w:tc>
          <w:tcPr>
            <w:tcW w:w="1046" w:type="dxa"/>
          </w:tcPr>
          <w:p w14:paraId="1A5F48A0" w14:textId="77777777" w:rsidR="00B757E8" w:rsidRPr="009E5CA3" w:rsidRDefault="00A0238E" w:rsidP="009E5CA3">
            <w:pPr>
              <w:pStyle w:val="TableParagraph"/>
              <w:spacing w:before="156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61-502</w:t>
            </w:r>
          </w:p>
        </w:tc>
        <w:tc>
          <w:tcPr>
            <w:tcW w:w="879" w:type="dxa"/>
          </w:tcPr>
          <w:p w14:paraId="5471D7FF" w14:textId="426B2B8E" w:rsidR="00B757E8" w:rsidRPr="009E5CA3" w:rsidRDefault="00A0238E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</w:t>
            </w:r>
            <w:r w:rsidR="00E14F1A">
              <w:rPr>
                <w:sz w:val="18"/>
                <w:szCs w:val="18"/>
              </w:rPr>
              <w:t>5986</w:t>
            </w:r>
          </w:p>
        </w:tc>
        <w:tc>
          <w:tcPr>
            <w:tcW w:w="3005" w:type="dxa"/>
          </w:tcPr>
          <w:p w14:paraId="2E78427B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Epidemiology</w:t>
            </w:r>
          </w:p>
          <w:p w14:paraId="569B314A" w14:textId="58B9CC9F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E14F1A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E14F1A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1ABEBE19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228F933C" w14:textId="77777777" w:rsidR="00B757E8" w:rsidRDefault="00A0238E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79102994" w14:textId="7E2D0B86" w:rsidR="00B757E8" w:rsidRPr="009034FD" w:rsidRDefault="004C1A7B" w:rsidP="009034FD">
            <w:pPr>
              <w:pStyle w:val="TableParagraph"/>
              <w:spacing w:before="156"/>
              <w:ind w:left="376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llivan</w:t>
            </w:r>
          </w:p>
        </w:tc>
      </w:tr>
      <w:tr w:rsidR="009034FD" w14:paraId="4F396E97" w14:textId="77777777" w:rsidTr="00225530">
        <w:trPr>
          <w:trHeight w:val="508"/>
        </w:trPr>
        <w:tc>
          <w:tcPr>
            <w:tcW w:w="1046" w:type="dxa"/>
          </w:tcPr>
          <w:p w14:paraId="02213EE3" w14:textId="617B1F37" w:rsidR="009034FD" w:rsidRPr="009E5CA3" w:rsidRDefault="005E0CF1" w:rsidP="009034FD">
            <w:pPr>
              <w:pStyle w:val="TableParagraph"/>
              <w:spacing w:before="156"/>
              <w:ind w:left="23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6-501</w:t>
            </w:r>
          </w:p>
        </w:tc>
        <w:tc>
          <w:tcPr>
            <w:tcW w:w="879" w:type="dxa"/>
          </w:tcPr>
          <w:p w14:paraId="50763F5D" w14:textId="6D042BB8" w:rsidR="009034FD" w:rsidRPr="009E5CA3" w:rsidRDefault="009034FD" w:rsidP="009034FD">
            <w:pPr>
              <w:pStyle w:val="TableParagraph"/>
              <w:spacing w:before="156"/>
              <w:ind w:right="142"/>
              <w:rPr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  </w:t>
            </w:r>
            <w:r w:rsidR="00DC377D">
              <w:rPr>
                <w:rFonts w:ascii="Times New Roman"/>
                <w:sz w:val="18"/>
                <w:szCs w:val="18"/>
              </w:rPr>
              <w:t>37952</w:t>
            </w:r>
          </w:p>
        </w:tc>
        <w:tc>
          <w:tcPr>
            <w:tcW w:w="3005" w:type="dxa"/>
          </w:tcPr>
          <w:p w14:paraId="519E58AA" w14:textId="422D3515" w:rsidR="009034FD" w:rsidRDefault="005E0CF1" w:rsidP="009034FD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Health Care Finance</w:t>
            </w:r>
          </w:p>
          <w:p w14:paraId="6369B5C4" w14:textId="5B5A4ACF" w:rsidR="009034FD" w:rsidRDefault="009034FD" w:rsidP="009034FD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October</w:t>
            </w:r>
            <w:r>
              <w:rPr>
                <w:spacing w:val="-32"/>
                <w:sz w:val="17"/>
              </w:rPr>
              <w:t xml:space="preserve"> </w:t>
            </w:r>
            <w:r>
              <w:rPr>
                <w:sz w:val="17"/>
              </w:rPr>
              <w:t>23</w:t>
            </w:r>
            <w:r>
              <w:rPr>
                <w:spacing w:val="-30"/>
                <w:sz w:val="17"/>
              </w:rPr>
              <w:t xml:space="preserve"> </w:t>
            </w:r>
            <w:r>
              <w:rPr>
                <w:sz w:val="17"/>
              </w:rPr>
              <w:t>-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z w:val="17"/>
              </w:rPr>
              <w:t>December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pacing w:val="-7"/>
                <w:sz w:val="17"/>
              </w:rPr>
              <w:t>1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696F0F05" w14:textId="77777777" w:rsidR="009034FD" w:rsidRDefault="009034FD" w:rsidP="009034FD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64A02574" w14:textId="25105242" w:rsidR="009034FD" w:rsidRDefault="009034FD" w:rsidP="009034FD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EC9CFE5" w14:textId="7527E279" w:rsidR="009034FD" w:rsidRPr="009034FD" w:rsidRDefault="005E0CF1" w:rsidP="009034FD">
            <w:pPr>
              <w:pStyle w:val="TableParagraph"/>
              <w:spacing w:before="156"/>
              <w:ind w:left="376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ster</w:t>
            </w:r>
          </w:p>
        </w:tc>
      </w:tr>
      <w:tr w:rsidR="00B757E8" w14:paraId="4F4976CE" w14:textId="77777777" w:rsidTr="00225530">
        <w:trPr>
          <w:trHeight w:val="509"/>
        </w:trPr>
        <w:tc>
          <w:tcPr>
            <w:tcW w:w="1046" w:type="dxa"/>
          </w:tcPr>
          <w:p w14:paraId="4126D6A7" w14:textId="5101B837" w:rsidR="00B757E8" w:rsidRPr="009E5CA3" w:rsidRDefault="009034FD" w:rsidP="009E5CA3">
            <w:pPr>
              <w:pStyle w:val="TableParagraph"/>
              <w:spacing w:before="157"/>
              <w:ind w:left="23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5-501</w:t>
            </w:r>
          </w:p>
        </w:tc>
        <w:tc>
          <w:tcPr>
            <w:tcW w:w="879" w:type="dxa"/>
          </w:tcPr>
          <w:p w14:paraId="3C2EA8EA" w14:textId="77777777" w:rsidR="00B757E8" w:rsidRDefault="00B757E8" w:rsidP="00904A34">
            <w:pPr>
              <w:pStyle w:val="TableParagraph"/>
              <w:ind w:left="0"/>
              <w:jc w:val="center"/>
              <w:rPr>
                <w:rFonts w:ascii="Times New Roman"/>
                <w:sz w:val="18"/>
                <w:szCs w:val="18"/>
              </w:rPr>
            </w:pPr>
          </w:p>
          <w:p w14:paraId="0A05A3C1" w14:textId="5ED36BB1" w:rsidR="009034FD" w:rsidRPr="009E5CA3" w:rsidRDefault="009034FD" w:rsidP="00904A34">
            <w:pPr>
              <w:pStyle w:val="TableParagraph"/>
              <w:ind w:left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36046</w:t>
            </w:r>
          </w:p>
        </w:tc>
        <w:tc>
          <w:tcPr>
            <w:tcW w:w="3005" w:type="dxa"/>
          </w:tcPr>
          <w:p w14:paraId="106DB6D6" w14:textId="139F0746" w:rsidR="00B757E8" w:rsidRDefault="009034FD">
            <w:pPr>
              <w:pStyle w:val="TableParagraph"/>
              <w:spacing w:line="285" w:lineRule="auto"/>
              <w:ind w:right="842"/>
              <w:rPr>
                <w:sz w:val="17"/>
              </w:rPr>
            </w:pPr>
            <w:r>
              <w:rPr>
                <w:sz w:val="17"/>
              </w:rPr>
              <w:t>Nonprofit Administration</w:t>
            </w:r>
          </w:p>
          <w:p w14:paraId="1567E9D9" w14:textId="4117BD41" w:rsidR="009034FD" w:rsidRDefault="009034FD">
            <w:pPr>
              <w:pStyle w:val="TableParagraph"/>
              <w:spacing w:line="285" w:lineRule="auto"/>
              <w:ind w:right="842"/>
              <w:rPr>
                <w:sz w:val="17"/>
              </w:rPr>
            </w:pPr>
            <w:r w:rsidRPr="009034FD">
              <w:rPr>
                <w:sz w:val="17"/>
              </w:rPr>
              <w:t>August 23 - October 1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4E82EF4A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1022D256" w14:textId="77777777" w:rsidR="00B757E8" w:rsidRDefault="00A0238E">
            <w:pPr>
              <w:pStyle w:val="TableParagraph"/>
              <w:spacing w:before="157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22EBE8AA" w14:textId="3082FC92" w:rsidR="00B757E8" w:rsidRPr="009034FD" w:rsidRDefault="00D5587B" w:rsidP="00D5587B">
            <w:pPr>
              <w:pStyle w:val="TableParagraph"/>
              <w:spacing w:before="157"/>
              <w:ind w:right="32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Wesemann</w:t>
            </w:r>
          </w:p>
        </w:tc>
      </w:tr>
      <w:tr w:rsidR="00B757E8" w14:paraId="3EC931E0" w14:textId="77777777" w:rsidTr="00225530">
        <w:trPr>
          <w:trHeight w:val="508"/>
        </w:trPr>
        <w:tc>
          <w:tcPr>
            <w:tcW w:w="1046" w:type="dxa"/>
          </w:tcPr>
          <w:p w14:paraId="505FADC1" w14:textId="4B44E2A8" w:rsidR="00B757E8" w:rsidRPr="009E5CA3" w:rsidRDefault="00904A34" w:rsidP="009E5CA3">
            <w:pPr>
              <w:pStyle w:val="TableParagraph"/>
              <w:spacing w:before="156"/>
              <w:ind w:left="205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82-501</w:t>
            </w:r>
          </w:p>
        </w:tc>
        <w:tc>
          <w:tcPr>
            <w:tcW w:w="879" w:type="dxa"/>
          </w:tcPr>
          <w:p w14:paraId="019994B1" w14:textId="5C36D3A8" w:rsidR="00B757E8" w:rsidRPr="009E5CA3" w:rsidRDefault="009034FD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521</w:t>
            </w:r>
          </w:p>
        </w:tc>
        <w:tc>
          <w:tcPr>
            <w:tcW w:w="3005" w:type="dxa"/>
          </w:tcPr>
          <w:p w14:paraId="7BE9FA07" w14:textId="0A3F0FAA" w:rsidR="00B757E8" w:rsidRDefault="00A0238E">
            <w:pPr>
              <w:pStyle w:val="TableParagraph"/>
              <w:spacing w:line="285" w:lineRule="auto"/>
              <w:ind w:right="506"/>
              <w:rPr>
                <w:sz w:val="17"/>
              </w:rPr>
            </w:pPr>
            <w:r>
              <w:rPr>
                <w:sz w:val="17"/>
              </w:rPr>
              <w:t>Leading</w:t>
            </w:r>
            <w:r>
              <w:rPr>
                <w:spacing w:val="-34"/>
                <w:sz w:val="17"/>
              </w:rPr>
              <w:t xml:space="preserve"> </w:t>
            </w:r>
            <w:r>
              <w:rPr>
                <w:sz w:val="17"/>
              </w:rPr>
              <w:t>Public</w:t>
            </w:r>
            <w:r>
              <w:rPr>
                <w:spacing w:val="-33"/>
                <w:sz w:val="17"/>
              </w:rPr>
              <w:t xml:space="preserve"> </w:t>
            </w:r>
            <w:r>
              <w:rPr>
                <w:sz w:val="17"/>
              </w:rPr>
              <w:t>&amp;</w:t>
            </w:r>
            <w:r>
              <w:rPr>
                <w:spacing w:val="-32"/>
                <w:sz w:val="17"/>
              </w:rPr>
              <w:t xml:space="preserve"> </w:t>
            </w:r>
            <w:r>
              <w:rPr>
                <w:sz w:val="17"/>
              </w:rPr>
              <w:t>Nonprofit</w:t>
            </w:r>
            <w:r>
              <w:rPr>
                <w:spacing w:val="-34"/>
                <w:sz w:val="17"/>
              </w:rPr>
              <w:t xml:space="preserve"> </w:t>
            </w:r>
            <w:r>
              <w:rPr>
                <w:sz w:val="17"/>
              </w:rPr>
              <w:t>Org October 1</w:t>
            </w:r>
            <w:r w:rsidR="009034FD">
              <w:rPr>
                <w:sz w:val="17"/>
              </w:rPr>
              <w:t>8</w:t>
            </w:r>
            <w:r>
              <w:rPr>
                <w:sz w:val="17"/>
              </w:rPr>
              <w:t>-December</w:t>
            </w:r>
            <w:r>
              <w:rPr>
                <w:spacing w:val="-33"/>
                <w:sz w:val="17"/>
              </w:rPr>
              <w:t xml:space="preserve"> </w:t>
            </w:r>
            <w:r>
              <w:rPr>
                <w:sz w:val="17"/>
              </w:rPr>
              <w:t>1</w:t>
            </w:r>
            <w:r w:rsidR="009034FD">
              <w:rPr>
                <w:sz w:val="17"/>
              </w:rPr>
              <w:t>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5A29D36E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11A11621" w14:textId="77777777" w:rsidR="00B757E8" w:rsidRDefault="00A0238E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BDAAA6E" w14:textId="77777777" w:rsidR="00B757E8" w:rsidRPr="009034FD" w:rsidRDefault="00A0238E" w:rsidP="009034FD">
            <w:pPr>
              <w:pStyle w:val="TableParagraph"/>
              <w:spacing w:before="156"/>
              <w:ind w:left="377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Thomas</w:t>
            </w:r>
          </w:p>
        </w:tc>
      </w:tr>
      <w:tr w:rsidR="00B757E8" w14:paraId="18269E05" w14:textId="77777777" w:rsidTr="007E5492">
        <w:trPr>
          <w:trHeight w:val="217"/>
        </w:trPr>
        <w:tc>
          <w:tcPr>
            <w:tcW w:w="11190" w:type="dxa"/>
            <w:gridSpan w:val="7"/>
          </w:tcPr>
          <w:p w14:paraId="1934C2EC" w14:textId="3C800580" w:rsidR="00B757E8" w:rsidRDefault="007A75C6">
            <w:pPr>
              <w:pStyle w:val="TableParagraph"/>
              <w:spacing w:line="199" w:lineRule="exact"/>
              <w:ind w:left="4121" w:right="4079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BLENDED/HYBRID</w:t>
            </w:r>
          </w:p>
        </w:tc>
      </w:tr>
      <w:tr w:rsidR="00B757E8" w14:paraId="7E79D862" w14:textId="77777777" w:rsidTr="00225530">
        <w:trPr>
          <w:trHeight w:val="315"/>
        </w:trPr>
        <w:tc>
          <w:tcPr>
            <w:tcW w:w="1046" w:type="dxa"/>
          </w:tcPr>
          <w:p w14:paraId="1C88E7D5" w14:textId="77777777" w:rsidR="00B757E8" w:rsidRDefault="00A0238E">
            <w:pPr>
              <w:pStyle w:val="TableParagraph"/>
              <w:spacing w:line="142" w:lineRule="exact"/>
              <w:ind w:left="58" w:right="19"/>
              <w:jc w:val="center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PAPA Course</w:t>
            </w:r>
          </w:p>
          <w:p w14:paraId="4B328AD4" w14:textId="77777777" w:rsidR="00B757E8" w:rsidRDefault="00A0238E">
            <w:pPr>
              <w:pStyle w:val="TableParagraph"/>
              <w:spacing w:before="30" w:line="125" w:lineRule="exact"/>
              <w:ind w:left="58" w:right="17"/>
              <w:jc w:val="center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ID</w:t>
            </w:r>
          </w:p>
        </w:tc>
        <w:tc>
          <w:tcPr>
            <w:tcW w:w="879" w:type="dxa"/>
          </w:tcPr>
          <w:p w14:paraId="6D04C68C" w14:textId="77777777" w:rsidR="00B757E8" w:rsidRDefault="00A0238E">
            <w:pPr>
              <w:pStyle w:val="TableParagraph"/>
              <w:spacing w:before="82"/>
              <w:ind w:left="183" w:right="142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RN</w:t>
            </w:r>
          </w:p>
        </w:tc>
        <w:tc>
          <w:tcPr>
            <w:tcW w:w="3005" w:type="dxa"/>
          </w:tcPr>
          <w:p w14:paraId="6B41D966" w14:textId="77777777" w:rsidR="00B757E8" w:rsidRDefault="00A0238E">
            <w:pPr>
              <w:pStyle w:val="TableParagraph"/>
              <w:spacing w:line="191" w:lineRule="exact"/>
              <w:ind w:left="907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ourse Title</w:t>
            </w:r>
          </w:p>
        </w:tc>
        <w:tc>
          <w:tcPr>
            <w:tcW w:w="3309" w:type="dxa"/>
          </w:tcPr>
          <w:p w14:paraId="583E17AA" w14:textId="77777777" w:rsidR="00B757E8" w:rsidRDefault="00A0238E">
            <w:pPr>
              <w:pStyle w:val="TableParagraph"/>
              <w:spacing w:line="194" w:lineRule="exact"/>
              <w:ind w:left="1044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Start/End Time</w:t>
            </w:r>
          </w:p>
        </w:tc>
        <w:tc>
          <w:tcPr>
            <w:tcW w:w="908" w:type="dxa"/>
          </w:tcPr>
          <w:p w14:paraId="611EA71A" w14:textId="77777777" w:rsidR="00B757E8" w:rsidRDefault="00A0238E">
            <w:pPr>
              <w:pStyle w:val="TableParagraph"/>
              <w:spacing w:line="194" w:lineRule="exact"/>
              <w:ind w:left="70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Bldg. Rm</w:t>
            </w:r>
          </w:p>
        </w:tc>
        <w:tc>
          <w:tcPr>
            <w:tcW w:w="446" w:type="dxa"/>
          </w:tcPr>
          <w:p w14:paraId="6FFD822F" w14:textId="77777777" w:rsidR="00B757E8" w:rsidRDefault="00A0238E">
            <w:pPr>
              <w:pStyle w:val="TableParagraph"/>
              <w:spacing w:line="194" w:lineRule="exact"/>
              <w:ind w:left="51" w:right="4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R.</w:t>
            </w:r>
          </w:p>
        </w:tc>
        <w:tc>
          <w:tcPr>
            <w:tcW w:w="1597" w:type="dxa"/>
          </w:tcPr>
          <w:p w14:paraId="6B783AEF" w14:textId="77777777" w:rsidR="00B757E8" w:rsidRDefault="00A0238E">
            <w:pPr>
              <w:pStyle w:val="TableParagraph"/>
              <w:spacing w:before="63"/>
              <w:ind w:left="378" w:right="329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Instructor</w:t>
            </w:r>
          </w:p>
        </w:tc>
      </w:tr>
      <w:tr w:rsidR="00B757E8" w14:paraId="46C0826E" w14:textId="77777777" w:rsidTr="00225530">
        <w:trPr>
          <w:trHeight w:val="409"/>
        </w:trPr>
        <w:tc>
          <w:tcPr>
            <w:tcW w:w="1046" w:type="dxa"/>
          </w:tcPr>
          <w:p w14:paraId="3BBD4689" w14:textId="5800F14F" w:rsidR="00B757E8" w:rsidRDefault="00DA1167">
            <w:pPr>
              <w:pStyle w:val="TableParagraph"/>
              <w:spacing w:before="106"/>
              <w:ind w:left="231"/>
              <w:rPr>
                <w:sz w:val="17"/>
              </w:rPr>
            </w:pPr>
            <w:r>
              <w:rPr>
                <w:sz w:val="17"/>
              </w:rPr>
              <w:t>585-701</w:t>
            </w:r>
          </w:p>
        </w:tc>
        <w:tc>
          <w:tcPr>
            <w:tcW w:w="879" w:type="dxa"/>
          </w:tcPr>
          <w:p w14:paraId="6747C5A4" w14:textId="69F7711A" w:rsidR="00B757E8" w:rsidRDefault="00DC377D">
            <w:pPr>
              <w:pStyle w:val="TableParagraph"/>
              <w:spacing w:before="106"/>
              <w:ind w:left="183" w:right="142"/>
              <w:jc w:val="center"/>
              <w:rPr>
                <w:sz w:val="17"/>
              </w:rPr>
            </w:pPr>
            <w:r>
              <w:rPr>
                <w:sz w:val="17"/>
              </w:rPr>
              <w:t>37553</w:t>
            </w:r>
          </w:p>
        </w:tc>
        <w:tc>
          <w:tcPr>
            <w:tcW w:w="3005" w:type="dxa"/>
          </w:tcPr>
          <w:p w14:paraId="4776168B" w14:textId="16080A59" w:rsidR="00B757E8" w:rsidRDefault="00DA1167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Local Government Administration</w:t>
            </w:r>
          </w:p>
        </w:tc>
        <w:tc>
          <w:tcPr>
            <w:tcW w:w="3309" w:type="dxa"/>
          </w:tcPr>
          <w:p w14:paraId="076FB905" w14:textId="3BCF13D0" w:rsidR="00B757E8" w:rsidRDefault="00E626FD">
            <w:pPr>
              <w:pStyle w:val="TableParagraph"/>
              <w:spacing w:before="37" w:line="163" w:lineRule="exact"/>
              <w:rPr>
                <w:sz w:val="17"/>
              </w:rPr>
            </w:pPr>
            <w:r>
              <w:rPr>
                <w:sz w:val="17"/>
              </w:rPr>
              <w:t>Wednesday evening 6:00-9:00</w:t>
            </w:r>
          </w:p>
          <w:p w14:paraId="2BB47EAE" w14:textId="75E10E9C" w:rsidR="00CA412F" w:rsidRDefault="00CA412F">
            <w:pPr>
              <w:pStyle w:val="TableParagraph"/>
              <w:spacing w:before="37" w:line="163" w:lineRule="exact"/>
              <w:rPr>
                <w:sz w:val="17"/>
              </w:rPr>
            </w:pPr>
            <w:r>
              <w:rPr>
                <w:sz w:val="17"/>
              </w:rPr>
              <w:t>October 18 – December 17</w:t>
            </w:r>
          </w:p>
        </w:tc>
        <w:tc>
          <w:tcPr>
            <w:tcW w:w="908" w:type="dxa"/>
          </w:tcPr>
          <w:p w14:paraId="466CACFB" w14:textId="7AC3262B" w:rsidR="00B757E8" w:rsidRDefault="00B757E8">
            <w:pPr>
              <w:pStyle w:val="TableParagraph"/>
              <w:spacing w:before="94"/>
              <w:ind w:left="114"/>
              <w:rPr>
                <w:sz w:val="19"/>
              </w:rPr>
            </w:pPr>
          </w:p>
        </w:tc>
        <w:tc>
          <w:tcPr>
            <w:tcW w:w="446" w:type="dxa"/>
          </w:tcPr>
          <w:p w14:paraId="5234F5DE" w14:textId="1237DB79" w:rsidR="00B757E8" w:rsidRDefault="00E626FD">
            <w:pPr>
              <w:pStyle w:val="TableParagraph"/>
              <w:spacing w:before="106"/>
              <w:ind w:left="48"/>
              <w:jc w:val="center"/>
              <w:rPr>
                <w:sz w:val="17"/>
              </w:rPr>
            </w:pPr>
            <w:r>
              <w:rPr>
                <w:sz w:val="17"/>
              </w:rPr>
              <w:t>3</w:t>
            </w:r>
          </w:p>
        </w:tc>
        <w:tc>
          <w:tcPr>
            <w:tcW w:w="1597" w:type="dxa"/>
          </w:tcPr>
          <w:p w14:paraId="54C939F0" w14:textId="785B1801" w:rsidR="00B757E8" w:rsidRDefault="00CA412F" w:rsidP="00C643A0">
            <w:pPr>
              <w:pStyle w:val="TableParagraph"/>
              <w:spacing w:before="106"/>
              <w:ind w:right="329"/>
              <w:rPr>
                <w:sz w:val="17"/>
              </w:rPr>
            </w:pPr>
            <w:r>
              <w:rPr>
                <w:sz w:val="17"/>
              </w:rPr>
              <w:t xml:space="preserve">         Lynn</w:t>
            </w:r>
          </w:p>
        </w:tc>
      </w:tr>
      <w:tr w:rsidR="00CA412F" w14:paraId="2DB33DDA" w14:textId="77777777" w:rsidTr="00225530">
        <w:trPr>
          <w:trHeight w:val="409"/>
        </w:trPr>
        <w:tc>
          <w:tcPr>
            <w:tcW w:w="1046" w:type="dxa"/>
          </w:tcPr>
          <w:p w14:paraId="5A998021" w14:textId="15AF4062" w:rsidR="00CA412F" w:rsidRDefault="00CA412F">
            <w:pPr>
              <w:pStyle w:val="TableParagraph"/>
              <w:spacing w:before="106"/>
              <w:ind w:left="231"/>
              <w:rPr>
                <w:sz w:val="17"/>
              </w:rPr>
            </w:pPr>
            <w:r>
              <w:rPr>
                <w:sz w:val="17"/>
              </w:rPr>
              <w:t>599 - 701</w:t>
            </w:r>
          </w:p>
        </w:tc>
        <w:tc>
          <w:tcPr>
            <w:tcW w:w="879" w:type="dxa"/>
          </w:tcPr>
          <w:p w14:paraId="4DD55292" w14:textId="7931190E" w:rsidR="00CA412F" w:rsidRDefault="00DC377D">
            <w:pPr>
              <w:pStyle w:val="TableParagraph"/>
              <w:spacing w:before="106"/>
              <w:ind w:left="183" w:right="142"/>
              <w:jc w:val="center"/>
              <w:rPr>
                <w:sz w:val="17"/>
              </w:rPr>
            </w:pPr>
            <w:r>
              <w:rPr>
                <w:sz w:val="17"/>
              </w:rPr>
              <w:t>37554</w:t>
            </w:r>
          </w:p>
        </w:tc>
        <w:tc>
          <w:tcPr>
            <w:tcW w:w="3005" w:type="dxa"/>
          </w:tcPr>
          <w:p w14:paraId="0BCD8A0D" w14:textId="7BA35C68" w:rsidR="00CA412F" w:rsidRDefault="00CA412F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Local Planning and Development</w:t>
            </w:r>
          </w:p>
        </w:tc>
        <w:tc>
          <w:tcPr>
            <w:tcW w:w="3309" w:type="dxa"/>
          </w:tcPr>
          <w:p w14:paraId="01331CB7" w14:textId="6C429DAF" w:rsidR="00CA412F" w:rsidRDefault="00E626FD">
            <w:pPr>
              <w:pStyle w:val="TableParagraph"/>
              <w:spacing w:before="37" w:line="163" w:lineRule="exact"/>
              <w:rPr>
                <w:sz w:val="17"/>
              </w:rPr>
            </w:pPr>
            <w:r>
              <w:rPr>
                <w:sz w:val="17"/>
              </w:rPr>
              <w:t>Thursday evening 6:00-9:00</w:t>
            </w:r>
          </w:p>
          <w:p w14:paraId="6735D47C" w14:textId="5AB45B28" w:rsidR="00CA412F" w:rsidRDefault="00CA412F">
            <w:pPr>
              <w:pStyle w:val="TableParagraph"/>
              <w:spacing w:before="37" w:line="163" w:lineRule="exact"/>
              <w:rPr>
                <w:sz w:val="17"/>
              </w:rPr>
            </w:pPr>
            <w:r>
              <w:rPr>
                <w:sz w:val="17"/>
              </w:rPr>
              <w:t>October 18 – December 17</w:t>
            </w:r>
          </w:p>
        </w:tc>
        <w:tc>
          <w:tcPr>
            <w:tcW w:w="908" w:type="dxa"/>
          </w:tcPr>
          <w:p w14:paraId="172588FE" w14:textId="77777777" w:rsidR="00CA412F" w:rsidRDefault="00CA412F">
            <w:pPr>
              <w:pStyle w:val="TableParagraph"/>
              <w:spacing w:before="94"/>
              <w:ind w:left="114"/>
              <w:rPr>
                <w:sz w:val="19"/>
              </w:rPr>
            </w:pPr>
          </w:p>
        </w:tc>
        <w:tc>
          <w:tcPr>
            <w:tcW w:w="446" w:type="dxa"/>
          </w:tcPr>
          <w:p w14:paraId="160539FD" w14:textId="5419E545" w:rsidR="00CA412F" w:rsidRDefault="00CA412F">
            <w:pPr>
              <w:pStyle w:val="TableParagraph"/>
              <w:spacing w:before="106"/>
              <w:ind w:left="48"/>
              <w:jc w:val="center"/>
              <w:rPr>
                <w:sz w:val="17"/>
              </w:rPr>
            </w:pPr>
            <w:r>
              <w:rPr>
                <w:sz w:val="17"/>
              </w:rPr>
              <w:t>3</w:t>
            </w:r>
          </w:p>
        </w:tc>
        <w:tc>
          <w:tcPr>
            <w:tcW w:w="1597" w:type="dxa"/>
          </w:tcPr>
          <w:p w14:paraId="618E5DD9" w14:textId="1DC427F4" w:rsidR="00CA412F" w:rsidRDefault="00CA412F" w:rsidP="00CA412F">
            <w:pPr>
              <w:pStyle w:val="TableParagraph"/>
              <w:spacing w:before="106"/>
              <w:ind w:right="329"/>
              <w:jc w:val="center"/>
              <w:rPr>
                <w:sz w:val="17"/>
              </w:rPr>
            </w:pPr>
            <w:r>
              <w:rPr>
                <w:sz w:val="17"/>
              </w:rPr>
              <w:t>L</w:t>
            </w:r>
            <w:r w:rsidR="00E626FD">
              <w:rPr>
                <w:sz w:val="17"/>
              </w:rPr>
              <w:t>i</w:t>
            </w:r>
            <w:r>
              <w:rPr>
                <w:sz w:val="17"/>
              </w:rPr>
              <w:t>tteken</w:t>
            </w:r>
          </w:p>
        </w:tc>
      </w:tr>
      <w:tr w:rsidR="00B757E8" w14:paraId="4E1B4801" w14:textId="77777777" w:rsidTr="007E5492">
        <w:trPr>
          <w:trHeight w:val="430"/>
        </w:trPr>
        <w:tc>
          <w:tcPr>
            <w:tcW w:w="11190" w:type="dxa"/>
            <w:gridSpan w:val="7"/>
          </w:tcPr>
          <w:p w14:paraId="6258926C" w14:textId="77777777" w:rsidR="00B757E8" w:rsidRDefault="00B757E8">
            <w:pPr>
              <w:pStyle w:val="TableParagraph"/>
              <w:spacing w:before="9"/>
              <w:ind w:left="0"/>
              <w:rPr>
                <w:b/>
                <w:sz w:val="18"/>
              </w:rPr>
            </w:pPr>
          </w:p>
          <w:p w14:paraId="7AF6189D" w14:textId="77777777" w:rsidR="00B757E8" w:rsidRDefault="00A0238E">
            <w:pPr>
              <w:pStyle w:val="TableParagraph"/>
              <w:ind w:left="4121" w:right="4079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hair/Program Director Approval</w:t>
            </w:r>
          </w:p>
        </w:tc>
      </w:tr>
      <w:tr w:rsidR="00B757E8" w14:paraId="1CCBE116" w14:textId="77777777" w:rsidTr="00225530">
        <w:trPr>
          <w:trHeight w:val="392"/>
        </w:trPr>
        <w:tc>
          <w:tcPr>
            <w:tcW w:w="1046" w:type="dxa"/>
          </w:tcPr>
          <w:p w14:paraId="07A629B4" w14:textId="77777777" w:rsidR="00B757E8" w:rsidRDefault="00A0238E">
            <w:pPr>
              <w:pStyle w:val="TableParagraph"/>
              <w:spacing w:before="120"/>
              <w:ind w:left="263"/>
              <w:rPr>
                <w:sz w:val="15"/>
              </w:rPr>
            </w:pPr>
            <w:r>
              <w:rPr>
                <w:sz w:val="15"/>
              </w:rPr>
              <w:t>595-001</w:t>
            </w:r>
          </w:p>
        </w:tc>
        <w:tc>
          <w:tcPr>
            <w:tcW w:w="879" w:type="dxa"/>
          </w:tcPr>
          <w:p w14:paraId="0C9AA1FB" w14:textId="04889DA7" w:rsidR="00B757E8" w:rsidRDefault="00A0238E">
            <w:pPr>
              <w:pStyle w:val="TableParagraph"/>
              <w:spacing w:line="170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</w:t>
            </w:r>
            <w:r w:rsidR="009034FD">
              <w:rPr>
                <w:sz w:val="15"/>
              </w:rPr>
              <w:t>2654</w:t>
            </w:r>
          </w:p>
        </w:tc>
        <w:tc>
          <w:tcPr>
            <w:tcW w:w="3005" w:type="dxa"/>
          </w:tcPr>
          <w:p w14:paraId="2344C784" w14:textId="77777777" w:rsidR="00B757E8" w:rsidRDefault="00A0238E">
            <w:pPr>
              <w:pStyle w:val="TableParagraph"/>
              <w:spacing w:line="170" w:lineRule="exact"/>
              <w:ind w:left="28"/>
              <w:rPr>
                <w:sz w:val="15"/>
              </w:rPr>
            </w:pPr>
            <w:r>
              <w:rPr>
                <w:sz w:val="15"/>
              </w:rPr>
              <w:t>Internship</w:t>
            </w:r>
          </w:p>
        </w:tc>
        <w:tc>
          <w:tcPr>
            <w:tcW w:w="3309" w:type="dxa"/>
          </w:tcPr>
          <w:p w14:paraId="3E38E088" w14:textId="03430F58" w:rsidR="00B757E8" w:rsidRPr="007A75C6" w:rsidRDefault="009034FD">
            <w:pPr>
              <w:pStyle w:val="TableParagraph"/>
              <w:spacing w:before="38"/>
              <w:ind w:left="29"/>
              <w:rPr>
                <w:sz w:val="15"/>
              </w:rPr>
            </w:pPr>
            <w:r>
              <w:rPr>
                <w:sz w:val="15"/>
              </w:rPr>
              <w:t>Online – Full Semester</w:t>
            </w:r>
          </w:p>
        </w:tc>
        <w:tc>
          <w:tcPr>
            <w:tcW w:w="908" w:type="dxa"/>
          </w:tcPr>
          <w:p w14:paraId="270A9747" w14:textId="1ED45C86" w:rsidR="00B757E8" w:rsidRDefault="00B757E8">
            <w:pPr>
              <w:pStyle w:val="TableParagraph"/>
              <w:spacing w:line="170" w:lineRule="exact"/>
              <w:ind w:left="29"/>
              <w:rPr>
                <w:sz w:val="15"/>
              </w:rPr>
            </w:pPr>
          </w:p>
        </w:tc>
        <w:tc>
          <w:tcPr>
            <w:tcW w:w="446" w:type="dxa"/>
          </w:tcPr>
          <w:p w14:paraId="5C5A3869" w14:textId="77777777" w:rsidR="00B757E8" w:rsidRDefault="00A0238E">
            <w:pPr>
              <w:pStyle w:val="TableParagraph"/>
              <w:spacing w:line="170" w:lineRule="exact"/>
              <w:ind w:left="48"/>
              <w:jc w:val="center"/>
              <w:rPr>
                <w:sz w:val="15"/>
              </w:rPr>
            </w:pPr>
            <w:r>
              <w:rPr>
                <w:w w:val="94"/>
                <w:sz w:val="15"/>
              </w:rPr>
              <w:t>3</w:t>
            </w:r>
          </w:p>
        </w:tc>
        <w:tc>
          <w:tcPr>
            <w:tcW w:w="1597" w:type="dxa"/>
          </w:tcPr>
          <w:p w14:paraId="0C330823" w14:textId="77777777" w:rsidR="00B757E8" w:rsidRDefault="00A0238E">
            <w:pPr>
              <w:pStyle w:val="TableParagraph"/>
              <w:spacing w:before="120"/>
              <w:ind w:left="376" w:right="329"/>
              <w:jc w:val="center"/>
              <w:rPr>
                <w:sz w:val="15"/>
              </w:rPr>
            </w:pPr>
            <w:r>
              <w:rPr>
                <w:sz w:val="15"/>
              </w:rPr>
              <w:t>Wesemann</w:t>
            </w:r>
          </w:p>
        </w:tc>
      </w:tr>
      <w:tr w:rsidR="00B757E8" w14:paraId="0759849C" w14:textId="77777777" w:rsidTr="00225530">
        <w:trPr>
          <w:trHeight w:val="168"/>
        </w:trPr>
        <w:tc>
          <w:tcPr>
            <w:tcW w:w="1046" w:type="dxa"/>
          </w:tcPr>
          <w:p w14:paraId="5486CF93" w14:textId="77777777" w:rsidR="00B757E8" w:rsidRDefault="00A0238E">
            <w:pPr>
              <w:pStyle w:val="TableParagraph"/>
              <w:spacing w:line="149" w:lineRule="exact"/>
              <w:ind w:left="263"/>
              <w:rPr>
                <w:sz w:val="15"/>
              </w:rPr>
            </w:pPr>
            <w:r>
              <w:rPr>
                <w:sz w:val="15"/>
              </w:rPr>
              <w:t>596-001</w:t>
            </w:r>
          </w:p>
        </w:tc>
        <w:tc>
          <w:tcPr>
            <w:tcW w:w="879" w:type="dxa"/>
          </w:tcPr>
          <w:p w14:paraId="52D61849" w14:textId="708022D8" w:rsidR="00B757E8" w:rsidRDefault="00A0238E">
            <w:pPr>
              <w:pStyle w:val="TableParagraph"/>
              <w:spacing w:line="149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</w:t>
            </w:r>
            <w:r w:rsidR="009034FD">
              <w:rPr>
                <w:sz w:val="15"/>
              </w:rPr>
              <w:t>5987</w:t>
            </w:r>
          </w:p>
        </w:tc>
        <w:tc>
          <w:tcPr>
            <w:tcW w:w="3005" w:type="dxa"/>
          </w:tcPr>
          <w:p w14:paraId="7A6E9935" w14:textId="77777777" w:rsidR="00B757E8" w:rsidRDefault="00A0238E">
            <w:pPr>
              <w:pStyle w:val="TableParagraph"/>
              <w:spacing w:line="149" w:lineRule="exact"/>
              <w:ind w:left="28"/>
              <w:rPr>
                <w:sz w:val="15"/>
              </w:rPr>
            </w:pPr>
            <w:r>
              <w:rPr>
                <w:sz w:val="15"/>
              </w:rPr>
              <w:t>Individualized Research</w:t>
            </w:r>
          </w:p>
        </w:tc>
        <w:tc>
          <w:tcPr>
            <w:tcW w:w="3309" w:type="dxa"/>
          </w:tcPr>
          <w:p w14:paraId="7FF88DA5" w14:textId="4685899D" w:rsidR="00B757E8" w:rsidRDefault="00A0238E">
            <w:pPr>
              <w:pStyle w:val="TableParagraph"/>
              <w:spacing w:line="149" w:lineRule="exact"/>
              <w:ind w:left="29"/>
              <w:rPr>
                <w:sz w:val="15"/>
              </w:rPr>
            </w:pPr>
            <w:r>
              <w:rPr>
                <w:sz w:val="15"/>
              </w:rPr>
              <w:t>August</w:t>
            </w:r>
            <w:r w:rsidR="00901217">
              <w:rPr>
                <w:sz w:val="15"/>
              </w:rPr>
              <w:t xml:space="preserve"> 23</w:t>
            </w:r>
            <w:r>
              <w:rPr>
                <w:sz w:val="15"/>
              </w:rPr>
              <w:t xml:space="preserve"> - December 1</w:t>
            </w:r>
            <w:r w:rsidR="00DA1167">
              <w:rPr>
                <w:sz w:val="15"/>
              </w:rPr>
              <w:t>7</w:t>
            </w:r>
          </w:p>
        </w:tc>
        <w:tc>
          <w:tcPr>
            <w:tcW w:w="908" w:type="dxa"/>
          </w:tcPr>
          <w:p w14:paraId="7D5EFBD5" w14:textId="77777777" w:rsidR="00B757E8" w:rsidRDefault="00B757E8">
            <w:pPr>
              <w:pStyle w:val="TableParagraph"/>
              <w:ind w:left="0"/>
              <w:rPr>
                <w:rFonts w:ascii="Times New Roman"/>
                <w:sz w:val="10"/>
              </w:rPr>
            </w:pPr>
          </w:p>
        </w:tc>
        <w:tc>
          <w:tcPr>
            <w:tcW w:w="446" w:type="dxa"/>
          </w:tcPr>
          <w:p w14:paraId="3FF01530" w14:textId="77777777" w:rsidR="00B757E8" w:rsidRDefault="00A0238E">
            <w:pPr>
              <w:pStyle w:val="TableParagraph"/>
              <w:spacing w:line="125" w:lineRule="exact"/>
              <w:ind w:left="49" w:right="4"/>
              <w:jc w:val="center"/>
              <w:rPr>
                <w:sz w:val="15"/>
              </w:rPr>
            </w:pPr>
            <w:r>
              <w:rPr>
                <w:sz w:val="15"/>
              </w:rPr>
              <w:t>1-3</w:t>
            </w:r>
          </w:p>
        </w:tc>
        <w:tc>
          <w:tcPr>
            <w:tcW w:w="1597" w:type="dxa"/>
          </w:tcPr>
          <w:p w14:paraId="7869A12F" w14:textId="10828085" w:rsidR="00B757E8" w:rsidRDefault="00904A34">
            <w:pPr>
              <w:pStyle w:val="TableParagraph"/>
              <w:spacing w:line="149" w:lineRule="exact"/>
              <w:ind w:left="375" w:right="329"/>
              <w:jc w:val="center"/>
              <w:rPr>
                <w:sz w:val="15"/>
              </w:rPr>
            </w:pPr>
            <w:r>
              <w:rPr>
                <w:sz w:val="15"/>
              </w:rPr>
              <w:t>Huyck,</w:t>
            </w:r>
          </w:p>
        </w:tc>
      </w:tr>
      <w:tr w:rsidR="00B757E8" w14:paraId="7E5BBED3" w14:textId="77777777" w:rsidTr="00225530">
        <w:trPr>
          <w:trHeight w:val="169"/>
        </w:trPr>
        <w:tc>
          <w:tcPr>
            <w:tcW w:w="1046" w:type="dxa"/>
          </w:tcPr>
          <w:p w14:paraId="104103F4" w14:textId="77777777" w:rsidR="00B757E8" w:rsidRDefault="00A0238E">
            <w:pPr>
              <w:pStyle w:val="TableParagraph"/>
              <w:spacing w:line="151" w:lineRule="exact"/>
              <w:ind w:left="263"/>
              <w:rPr>
                <w:sz w:val="15"/>
              </w:rPr>
            </w:pPr>
            <w:r>
              <w:rPr>
                <w:sz w:val="15"/>
              </w:rPr>
              <w:t>597-001</w:t>
            </w:r>
          </w:p>
        </w:tc>
        <w:tc>
          <w:tcPr>
            <w:tcW w:w="879" w:type="dxa"/>
          </w:tcPr>
          <w:p w14:paraId="294172B8" w14:textId="442E3E41" w:rsidR="00B757E8" w:rsidRDefault="00A0238E">
            <w:pPr>
              <w:pStyle w:val="TableParagraph"/>
              <w:spacing w:line="127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</w:t>
            </w:r>
            <w:r w:rsidR="00DA1167">
              <w:rPr>
                <w:sz w:val="15"/>
              </w:rPr>
              <w:t>6522</w:t>
            </w:r>
          </w:p>
        </w:tc>
        <w:tc>
          <w:tcPr>
            <w:tcW w:w="3005" w:type="dxa"/>
          </w:tcPr>
          <w:p w14:paraId="4EDAD6D5" w14:textId="77777777" w:rsidR="00B757E8" w:rsidRDefault="00A0238E">
            <w:pPr>
              <w:pStyle w:val="TableParagraph"/>
              <w:spacing w:line="127" w:lineRule="exact"/>
              <w:ind w:left="28"/>
              <w:rPr>
                <w:sz w:val="15"/>
              </w:rPr>
            </w:pPr>
            <w:r>
              <w:rPr>
                <w:sz w:val="15"/>
              </w:rPr>
              <w:t>Readings</w:t>
            </w:r>
          </w:p>
        </w:tc>
        <w:tc>
          <w:tcPr>
            <w:tcW w:w="3309" w:type="dxa"/>
          </w:tcPr>
          <w:p w14:paraId="3C7088FD" w14:textId="0A29EDF9" w:rsidR="00B757E8" w:rsidRDefault="00A0238E">
            <w:pPr>
              <w:pStyle w:val="TableParagraph"/>
              <w:spacing w:line="127" w:lineRule="exact"/>
              <w:ind w:left="29"/>
              <w:rPr>
                <w:sz w:val="15"/>
              </w:rPr>
            </w:pPr>
            <w:r>
              <w:rPr>
                <w:sz w:val="15"/>
              </w:rPr>
              <w:t>August 2</w:t>
            </w:r>
            <w:r w:rsidR="00901217">
              <w:rPr>
                <w:sz w:val="15"/>
              </w:rPr>
              <w:t>3</w:t>
            </w:r>
            <w:r>
              <w:rPr>
                <w:sz w:val="15"/>
              </w:rPr>
              <w:t xml:space="preserve"> - December 1</w:t>
            </w:r>
            <w:r w:rsidR="00DA1167">
              <w:rPr>
                <w:sz w:val="15"/>
              </w:rPr>
              <w:t>7</w:t>
            </w:r>
          </w:p>
        </w:tc>
        <w:tc>
          <w:tcPr>
            <w:tcW w:w="908" w:type="dxa"/>
          </w:tcPr>
          <w:p w14:paraId="4444230F" w14:textId="77777777" w:rsidR="00B757E8" w:rsidRDefault="00B757E8">
            <w:pPr>
              <w:pStyle w:val="TableParagraph"/>
              <w:ind w:left="0"/>
              <w:rPr>
                <w:rFonts w:ascii="Times New Roman"/>
                <w:sz w:val="10"/>
              </w:rPr>
            </w:pPr>
          </w:p>
        </w:tc>
        <w:tc>
          <w:tcPr>
            <w:tcW w:w="446" w:type="dxa"/>
          </w:tcPr>
          <w:p w14:paraId="0501C56D" w14:textId="77777777" w:rsidR="00B757E8" w:rsidRDefault="00A0238E">
            <w:pPr>
              <w:pStyle w:val="TableParagraph"/>
              <w:spacing w:line="127" w:lineRule="exact"/>
              <w:ind w:left="49" w:right="4"/>
              <w:jc w:val="center"/>
              <w:rPr>
                <w:sz w:val="15"/>
              </w:rPr>
            </w:pPr>
            <w:r>
              <w:rPr>
                <w:sz w:val="15"/>
              </w:rPr>
              <w:t>1-3</w:t>
            </w:r>
          </w:p>
        </w:tc>
        <w:tc>
          <w:tcPr>
            <w:tcW w:w="1597" w:type="dxa"/>
          </w:tcPr>
          <w:p w14:paraId="2FFFAB4F" w14:textId="7C69DD1A" w:rsidR="00B757E8" w:rsidRDefault="00904A34">
            <w:pPr>
              <w:pStyle w:val="TableParagraph"/>
              <w:spacing w:line="151" w:lineRule="exact"/>
              <w:ind w:left="375" w:right="329"/>
              <w:jc w:val="center"/>
              <w:rPr>
                <w:sz w:val="15"/>
              </w:rPr>
            </w:pPr>
            <w:r>
              <w:rPr>
                <w:sz w:val="15"/>
              </w:rPr>
              <w:t>Huyck,</w:t>
            </w:r>
          </w:p>
        </w:tc>
      </w:tr>
      <w:tr w:rsidR="00B757E8" w14:paraId="4EC324AF" w14:textId="77777777" w:rsidTr="007E5492">
        <w:trPr>
          <w:trHeight w:val="196"/>
        </w:trPr>
        <w:tc>
          <w:tcPr>
            <w:tcW w:w="11190" w:type="dxa"/>
            <w:gridSpan w:val="7"/>
          </w:tcPr>
          <w:p w14:paraId="20B4AFA6" w14:textId="77777777" w:rsidR="00B757E8" w:rsidRDefault="00A0238E">
            <w:pPr>
              <w:pStyle w:val="TableParagraph"/>
              <w:spacing w:line="177" w:lineRule="exact"/>
              <w:ind w:left="4121" w:right="4074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Undergraduate Classes Only</w:t>
            </w:r>
          </w:p>
        </w:tc>
      </w:tr>
      <w:tr w:rsidR="00B757E8" w14:paraId="28DDC5DE" w14:textId="77777777" w:rsidTr="00225530">
        <w:trPr>
          <w:trHeight w:val="196"/>
        </w:trPr>
        <w:tc>
          <w:tcPr>
            <w:tcW w:w="1046" w:type="dxa"/>
          </w:tcPr>
          <w:p w14:paraId="2F631BF3" w14:textId="77777777" w:rsidR="00B757E8" w:rsidRDefault="00A0238E">
            <w:pPr>
              <w:pStyle w:val="TableParagraph"/>
              <w:spacing w:before="12" w:line="165" w:lineRule="exact"/>
              <w:ind w:left="188"/>
              <w:rPr>
                <w:sz w:val="15"/>
              </w:rPr>
            </w:pPr>
            <w:r>
              <w:rPr>
                <w:sz w:val="15"/>
              </w:rPr>
              <w:t>IS 343-501</w:t>
            </w:r>
          </w:p>
        </w:tc>
        <w:tc>
          <w:tcPr>
            <w:tcW w:w="879" w:type="dxa"/>
          </w:tcPr>
          <w:p w14:paraId="083412F8" w14:textId="77777777" w:rsidR="00B757E8" w:rsidRDefault="00A0238E">
            <w:pPr>
              <w:pStyle w:val="TableParagraph"/>
              <w:spacing w:line="170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6681</w:t>
            </w:r>
          </w:p>
        </w:tc>
        <w:tc>
          <w:tcPr>
            <w:tcW w:w="3005" w:type="dxa"/>
          </w:tcPr>
          <w:p w14:paraId="50C877D4" w14:textId="77777777" w:rsidR="00B757E8" w:rsidRDefault="00A0238E">
            <w:pPr>
              <w:pStyle w:val="TableParagraph"/>
              <w:spacing w:line="170" w:lineRule="exact"/>
              <w:ind w:left="28"/>
              <w:rPr>
                <w:sz w:val="15"/>
              </w:rPr>
            </w:pPr>
            <w:r>
              <w:rPr>
                <w:sz w:val="15"/>
              </w:rPr>
              <w:t>Contemporary Health Care Issues</w:t>
            </w:r>
          </w:p>
        </w:tc>
        <w:tc>
          <w:tcPr>
            <w:tcW w:w="3309" w:type="dxa"/>
          </w:tcPr>
          <w:p w14:paraId="35A9E1A6" w14:textId="478ECDFB" w:rsidR="00B757E8" w:rsidRDefault="00A0238E">
            <w:pPr>
              <w:pStyle w:val="TableParagraph"/>
              <w:spacing w:line="170" w:lineRule="exact"/>
              <w:ind w:left="29"/>
              <w:rPr>
                <w:sz w:val="15"/>
              </w:rPr>
            </w:pPr>
            <w:r>
              <w:rPr>
                <w:sz w:val="15"/>
              </w:rPr>
              <w:t>August 2</w:t>
            </w:r>
            <w:r w:rsidR="00901217">
              <w:rPr>
                <w:sz w:val="15"/>
              </w:rPr>
              <w:t>3</w:t>
            </w:r>
            <w:r>
              <w:rPr>
                <w:sz w:val="15"/>
              </w:rPr>
              <w:t xml:space="preserve"> - December 1</w:t>
            </w:r>
            <w:r w:rsidR="00901217">
              <w:rPr>
                <w:sz w:val="15"/>
              </w:rPr>
              <w:t>7</w:t>
            </w:r>
          </w:p>
        </w:tc>
        <w:tc>
          <w:tcPr>
            <w:tcW w:w="908" w:type="dxa"/>
          </w:tcPr>
          <w:p w14:paraId="51426AC8" w14:textId="77777777" w:rsidR="00B757E8" w:rsidRDefault="00A0238E">
            <w:pPr>
              <w:pStyle w:val="TableParagraph"/>
              <w:spacing w:line="170" w:lineRule="exact"/>
              <w:ind w:left="29"/>
              <w:rPr>
                <w:sz w:val="15"/>
              </w:rPr>
            </w:pPr>
            <w:r>
              <w:rPr>
                <w:sz w:val="15"/>
              </w:rPr>
              <w:t>Online</w:t>
            </w:r>
          </w:p>
        </w:tc>
        <w:tc>
          <w:tcPr>
            <w:tcW w:w="446" w:type="dxa"/>
          </w:tcPr>
          <w:p w14:paraId="7C074D73" w14:textId="77777777" w:rsidR="00B757E8" w:rsidRDefault="00A0238E">
            <w:pPr>
              <w:pStyle w:val="TableParagraph"/>
              <w:spacing w:line="170" w:lineRule="exact"/>
              <w:ind w:left="48"/>
              <w:jc w:val="center"/>
              <w:rPr>
                <w:sz w:val="15"/>
              </w:rPr>
            </w:pPr>
            <w:r>
              <w:rPr>
                <w:w w:val="94"/>
                <w:sz w:val="15"/>
              </w:rPr>
              <w:t>3</w:t>
            </w:r>
          </w:p>
        </w:tc>
        <w:tc>
          <w:tcPr>
            <w:tcW w:w="1597" w:type="dxa"/>
          </w:tcPr>
          <w:p w14:paraId="3F3329F7" w14:textId="77777777" w:rsidR="00B757E8" w:rsidRDefault="00A0238E">
            <w:pPr>
              <w:pStyle w:val="TableParagraph"/>
              <w:spacing w:before="12" w:line="165" w:lineRule="exact"/>
              <w:ind w:left="378" w:right="329"/>
              <w:jc w:val="center"/>
              <w:rPr>
                <w:sz w:val="15"/>
              </w:rPr>
            </w:pPr>
            <w:r>
              <w:rPr>
                <w:sz w:val="15"/>
              </w:rPr>
              <w:t>Huyck/Hood</w:t>
            </w:r>
          </w:p>
        </w:tc>
      </w:tr>
    </w:tbl>
    <w:p w14:paraId="5EFCA705" w14:textId="77777777" w:rsidR="00A0238E" w:rsidRDefault="00A0238E"/>
    <w:sectPr w:rsidR="00A0238E">
      <w:type w:val="continuous"/>
      <w:pgSz w:w="12240" w:h="15840"/>
      <w:pgMar w:top="380" w:right="64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BiExMjIxMjY3NjUyUdpeDU4uLM/DyQAsNaAGg1y/EsAAAA"/>
  </w:docVars>
  <w:rsids>
    <w:rsidRoot w:val="00B757E8"/>
    <w:rsid w:val="00125FA1"/>
    <w:rsid w:val="00225530"/>
    <w:rsid w:val="003719F1"/>
    <w:rsid w:val="003A61E9"/>
    <w:rsid w:val="004C1A7B"/>
    <w:rsid w:val="00552288"/>
    <w:rsid w:val="005E0CF1"/>
    <w:rsid w:val="005F6AC7"/>
    <w:rsid w:val="007719B5"/>
    <w:rsid w:val="007A75C6"/>
    <w:rsid w:val="007E5492"/>
    <w:rsid w:val="008D1153"/>
    <w:rsid w:val="00901217"/>
    <w:rsid w:val="009034FD"/>
    <w:rsid w:val="00904A34"/>
    <w:rsid w:val="009E5CA3"/>
    <w:rsid w:val="00A0238E"/>
    <w:rsid w:val="00AF0302"/>
    <w:rsid w:val="00B757E8"/>
    <w:rsid w:val="00BC004E"/>
    <w:rsid w:val="00C643A0"/>
    <w:rsid w:val="00CA412F"/>
    <w:rsid w:val="00CE2E98"/>
    <w:rsid w:val="00CF60A5"/>
    <w:rsid w:val="00D5587B"/>
    <w:rsid w:val="00DA1167"/>
    <w:rsid w:val="00DB1356"/>
    <w:rsid w:val="00DC377D"/>
    <w:rsid w:val="00E1167C"/>
    <w:rsid w:val="00E14F1A"/>
    <w:rsid w:val="00E626FD"/>
    <w:rsid w:val="00FD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DEA22"/>
  <w15:docId w15:val="{71680855-FA3E-0247-BB14-9BA32388D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3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4D97FCBD7BE46AB5CB9788EFA1022" ma:contentTypeVersion="10" ma:contentTypeDescription="Create a new document." ma:contentTypeScope="" ma:versionID="896040184643b5833985b9ee62a2f3d4">
  <xsd:schema xmlns:xsd="http://www.w3.org/2001/XMLSchema" xmlns:xs="http://www.w3.org/2001/XMLSchema" xmlns:p="http://schemas.microsoft.com/office/2006/metadata/properties" xmlns:ns3="867eddea-6478-4506-beba-723f1cf75c0f" targetNamespace="http://schemas.microsoft.com/office/2006/metadata/properties" ma:root="true" ma:fieldsID="df5c4dca23005cc8cb648bf2b32442fb" ns3:_="">
    <xsd:import namespace="867eddea-6478-4506-beba-723f1cf75c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eddea-6478-4506-beba-723f1cf75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6EB4D0-4184-42BE-AAE8-8CE56A7456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eddea-6478-4506-beba-723f1cf75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B94A62-174F-4C92-9337-5D63030B55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24E416-58B6-45B5-8276-803E8AAC5B97}">
  <ds:schemaRefs>
    <ds:schemaRef ds:uri="867eddea-6478-4506-beba-723f1cf75c0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pa</dc:creator>
  <cp:lastModifiedBy>Mueller, Dorinda</cp:lastModifiedBy>
  <cp:revision>2</cp:revision>
  <cp:lastPrinted>2020-11-20T07:18:00Z</cp:lastPrinted>
  <dcterms:created xsi:type="dcterms:W3CDTF">2021-07-22T15:57:00Z</dcterms:created>
  <dcterms:modified xsi:type="dcterms:W3CDTF">2021-07-22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2T00:00:00Z</vt:filetime>
  </property>
  <property fmtid="{D5CDD505-2E9C-101B-9397-08002B2CF9AE}" pid="3" name="Creator">
    <vt:lpwstr>Microsoft® Excel® 2016</vt:lpwstr>
  </property>
  <property fmtid="{D5CDD505-2E9C-101B-9397-08002B2CF9AE}" pid="4" name="LastSaved">
    <vt:filetime>2020-07-14T00:00:00Z</vt:filetime>
  </property>
  <property fmtid="{D5CDD505-2E9C-101B-9397-08002B2CF9AE}" pid="5" name="ContentTypeId">
    <vt:lpwstr>0x010100A984D97FCBD7BE46AB5CB9788EFA1022</vt:lpwstr>
  </property>
</Properties>
</file>